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МІНІСТЕРСТВО ОСВІТИ ТА НАУКИ УКРАЇНИ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 xml:space="preserve">НАЦІОНАЛЬНИЙ ТЕХНІЧНИЙ УНІВЕРСИТЕТ УКРАЇНИ 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«КИЇВСЬКИЙ ПОЛІТЕХНІЧНИЙ ІНСТИТУТ ІМЕНІ ІГОРЯ СІКОРСЬКОГО»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ФАКУЛЬТЕТ ІНФОРМАТИКИ ТА ОБЧИСЛЮВАЛЬНОЇ ТЕХНІКИ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КАФЕДРА ОБЧИСЛЮВАЛЬНОЇ ТЕХНІКИ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356FAB">
      <w:pPr>
        <w:spacing w:after="0" w:line="240" w:lineRule="auto"/>
        <w:jc w:val="center"/>
        <w:rPr>
          <w:rFonts w:ascii="Times New Roman" w:eastAsia="Calibri" w:hAnsi="Times New Roman" w:cs="Times New Roman"/>
          <w:sz w:val="32"/>
          <w:szCs w:val="32"/>
          <w:lang w:val="uk-UA"/>
        </w:rPr>
      </w:pPr>
      <w:r w:rsidRPr="001E1B7D">
        <w:rPr>
          <w:rFonts w:ascii="Times New Roman" w:eastAsia="Calibri" w:hAnsi="Times New Roman" w:cs="Times New Roman"/>
          <w:sz w:val="32"/>
          <w:szCs w:val="32"/>
          <w:lang w:val="uk-UA"/>
        </w:rPr>
        <w:t>Лабораторна робота №</w:t>
      </w:r>
      <w:r w:rsidR="001E1B7D" w:rsidRPr="001E1B7D">
        <w:rPr>
          <w:rFonts w:ascii="Times New Roman" w:eastAsia="Calibri" w:hAnsi="Times New Roman" w:cs="Times New Roman"/>
          <w:sz w:val="32"/>
          <w:szCs w:val="32"/>
          <w:lang w:val="uk-UA"/>
        </w:rPr>
        <w:t>4</w:t>
      </w:r>
    </w:p>
    <w:p w:rsidR="00556296" w:rsidRPr="001E1B7D" w:rsidRDefault="00556296" w:rsidP="00C721B1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з дисципліни «</w:t>
      </w:r>
      <w:r w:rsidR="00C721B1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Дослідження та проектування комп’ютерних систем</w:t>
      </w:r>
      <w:r w:rsidR="00EF1ECB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- 2</w:t>
      </w: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»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:rsidR="00B91845" w:rsidRPr="001E1B7D" w:rsidRDefault="00B91845" w:rsidP="00556296">
      <w:pPr>
        <w:spacing w:after="0" w:line="240" w:lineRule="auto"/>
        <w:jc w:val="center"/>
        <w:rPr>
          <w:rFonts w:ascii="Times New Roman" w:eastAsia="Calibri" w:hAnsi="Times New Roman" w:cs="Times New Roman"/>
          <w:i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Виконав:</w:t>
      </w:r>
    </w:p>
    <w:p w:rsidR="00556296" w:rsidRPr="001E1B7D" w:rsidRDefault="00556296" w:rsidP="003F57CB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студент гр. ІО-</w:t>
      </w:r>
      <w:r w:rsidR="003F57CB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9</w:t>
      </w: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1</w:t>
      </w:r>
      <w:r w:rsidR="003F57CB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мн</w:t>
      </w:r>
    </w:p>
    <w:p w:rsidR="00556296" w:rsidRPr="001E1B7D" w:rsidRDefault="001E1B7D" w:rsidP="00EE1038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proofErr w:type="spellStart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Глушенок</w:t>
      </w:r>
      <w:proofErr w:type="spellEnd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В.О.</w:t>
      </w: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556296" w:rsidP="00B91845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Перевіри</w:t>
      </w:r>
      <w:r w:rsidR="00B91845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в</w:t>
      </w: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:</w:t>
      </w:r>
    </w:p>
    <w:p w:rsidR="00556296" w:rsidRPr="001E1B7D" w:rsidRDefault="00B91845" w:rsidP="00C713C7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u w:val="single"/>
          <w:lang w:val="uk-UA"/>
        </w:rPr>
      </w:pPr>
      <w:proofErr w:type="spellStart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Каплунов</w:t>
      </w:r>
      <w:proofErr w:type="spellEnd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А.</w:t>
      </w:r>
      <w:r w:rsidR="009579C7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В.</w:t>
      </w: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B91845" w:rsidRPr="001E1B7D" w:rsidRDefault="00B91845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EE1038" w:rsidRPr="001E1B7D" w:rsidRDefault="00EE1038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1E12AB" w:rsidRPr="001E1B7D" w:rsidRDefault="001E12AB" w:rsidP="001E12AB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1E12AB" w:rsidRPr="001E1B7D" w:rsidRDefault="001E12AB" w:rsidP="00A04190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D73199" w:rsidP="008D55BB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Київ 20</w:t>
      </w:r>
      <w:r w:rsidR="00E06C75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20</w:t>
      </w:r>
      <w:r w:rsidR="00EB1B75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br w:type="page"/>
      </w:r>
    </w:p>
    <w:p w:rsidR="00556296" w:rsidRPr="001E1B7D" w:rsidRDefault="00556296" w:rsidP="00556296">
      <w:pPr>
        <w:jc w:val="center"/>
        <w:rPr>
          <w:rFonts w:ascii="Times New Roman" w:hAnsi="Times New Roman" w:cs="Times New Roman"/>
          <w:b/>
          <w:bCs/>
          <w:sz w:val="32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lang w:val="uk-UA"/>
        </w:rPr>
        <w:lastRenderedPageBreak/>
        <w:t>Завдання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вдання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Basic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: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Продивитися всі три приклади (драйвер там однаковий, різні лише системи збирання)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Обрати один з них для подальшої роботи, зібрати і виконати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insmod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та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rmmod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на платі BBB (або емуляторі QEMU)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Модифікувати модуль, додавши до нього параметр типу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uint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, який визначає, скільки разів має бути надрукований рядок “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Hello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,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world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!”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Значення параметра за умовчанням 1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Якщо значення параметра 0 або знаходиться між 5 і 10, надрукувати попередження і продовжити роботу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Якщо значення параметра більше 10, то функція ініціалізації повинна надрукувати повідомлення про помилку і повернути значення -EINVAL (модуль не має завантажити взагалі)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Додати опис параметра. Подивитися його командою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modinfo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Виконати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insmod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/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rmmod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модуля на платі BBB без параметра у командному рядку, зі значеннями параметра 0, довільним між 1 і 10, довільним більше 10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Після котрогось із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insmod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подивитися значення встановленого параметра (каталог /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sys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/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module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/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hello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/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parameters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)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Див. $KDIR/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include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/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linux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/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moduleparam.h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, опис макросів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module_param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(), MODULE_PARM_DESC()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вдання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Advanced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: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Розділити проект на два модулі, hello1 та hello2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Модуль hello1 повинен експортувати функцію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print_hello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(), яку використовуватиме модуль hello2 (параметр кількості викликів функції перенести у модуль hello2)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головковий файл hello1.h, який використовуватимуть обидва модулі, винести у підкаталог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inc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, який додати у систему збирання так, щоб файли *.c могли використовувати директиву #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include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"hello1.h" лише з іменем файлу, без шляху (див.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ccflags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-y)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мінити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printk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на відповідні ситуації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pr_err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,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pr_warn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,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pr_info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(для друку привітання використати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pr_info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)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Виконати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insmod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hello1.ko, потім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insmod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hello2.ko з такими значеннями параметра, щоб отримати всі можливі повідомлення і знайти їх (може знадобитися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dmesg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, </w:t>
      </w:r>
      <w:proofErr w:type="spellStart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grep</w:t>
      </w:r>
      <w:proofErr w:type="spellEnd"/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).</w:t>
      </w:r>
    </w:p>
    <w:p w:rsidR="001E1B7D" w:rsidRPr="001E1B7D" w:rsidRDefault="001E1B7D" w:rsidP="001E1B7D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1E1B7D">
        <w:rPr>
          <w:rFonts w:asciiTheme="majorBidi" w:eastAsia="Calibri" w:hAnsiTheme="majorBidi" w:cstheme="majorBidi"/>
          <w:sz w:val="24"/>
          <w:szCs w:val="24"/>
          <w:lang w:val="uk-UA" w:eastAsia="ar-SA"/>
        </w:rPr>
        <w:t>Спробувати завантажити hello2.ko, не завантажуючи hello1.ko, пояснити результат.</w:t>
      </w:r>
    </w:p>
    <w:p w:rsidR="00011D3D" w:rsidRPr="001E1B7D" w:rsidRDefault="0062731D" w:rsidP="00C6607B">
      <w:pPr>
        <w:jc w:val="center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szCs w:val="20"/>
          <w:lang w:val="uk-UA"/>
        </w:rPr>
        <w:lastRenderedPageBreak/>
        <w:t>Приклад виконання програми</w:t>
      </w:r>
    </w:p>
    <w:p w:rsidR="00B63869" w:rsidRPr="001E1B7D" w:rsidRDefault="00B63869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sz w:val="28"/>
          <w:szCs w:val="28"/>
          <w:lang w:val="uk-UA"/>
        </w:rPr>
        <w:t>Basic</w:t>
      </w:r>
      <w:proofErr w:type="spellEnd"/>
      <w:r w:rsidRPr="001E1B7D"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:rsidR="00857358" w:rsidRPr="001E1B7D" w:rsidRDefault="001E1B7D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1E1B7D">
        <w:rPr>
          <w:rFonts w:ascii="Times New Roman" w:hAnsi="Times New Roman" w:cs="Times New Roman"/>
          <w:noProof/>
          <w:sz w:val="28"/>
          <w:szCs w:val="28"/>
          <w:lang w:val="uk-UA" w:eastAsia="ru-RU"/>
        </w:rPr>
        <w:drawing>
          <wp:inline distT="0" distB="0" distL="0" distR="0">
            <wp:extent cx="5324475" cy="5734050"/>
            <wp:effectExtent l="0" t="0" r="9525" b="0"/>
            <wp:docPr id="9" name="Рисунок 9" descr="C:\Users\DRAV\Desktop\DPKS4\dpks4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RAV\Desktop\DPKS4\dpks4-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573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3C04" w:rsidRPr="001E1B7D" w:rsidRDefault="001E1B7D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sz w:val="28"/>
          <w:szCs w:val="28"/>
          <w:lang w:val="uk-UA"/>
        </w:rPr>
        <w:t>Advanced</w:t>
      </w:r>
      <w:proofErr w:type="spellEnd"/>
      <w:r w:rsidR="005A3C04" w:rsidRPr="001E1B7D"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:rsidR="005A3C04" w:rsidRPr="001E1B7D" w:rsidRDefault="001E1B7D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1E1B7D">
        <w:rPr>
          <w:rFonts w:ascii="Times New Roman" w:hAnsi="Times New Roman" w:cs="Times New Roman"/>
          <w:noProof/>
          <w:sz w:val="28"/>
          <w:szCs w:val="28"/>
          <w:lang w:val="uk-UA" w:eastAsia="ru-RU"/>
        </w:rPr>
        <w:lastRenderedPageBreak/>
        <w:drawing>
          <wp:inline distT="0" distB="0" distL="0" distR="0">
            <wp:extent cx="5934075" cy="4562475"/>
            <wp:effectExtent l="0" t="0" r="9525" b="9525"/>
            <wp:docPr id="10" name="Рисунок 10" descr="C:\Users\DRAV\Desktop\DPKS4\dpks4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RAV\Desktop\DPKS4\dpks4-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56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46ED" w:rsidRPr="001E1B7D" w:rsidRDefault="007D15A9">
      <w:pPr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szCs w:val="20"/>
          <w:lang w:val="uk-UA"/>
        </w:rPr>
        <w:br w:type="page"/>
      </w:r>
    </w:p>
    <w:p w:rsidR="00072101" w:rsidRPr="001E1B7D" w:rsidRDefault="00072101" w:rsidP="00C6607B">
      <w:pPr>
        <w:jc w:val="center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szCs w:val="20"/>
          <w:lang w:val="uk-UA"/>
        </w:rPr>
        <w:lastRenderedPageBreak/>
        <w:t>Програмний код</w:t>
      </w:r>
    </w:p>
    <w:p w:rsidR="00072101" w:rsidRPr="001E1B7D" w:rsidRDefault="00072101" w:rsidP="00DE50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hello.c</w:t>
      </w:r>
      <w:proofErr w:type="spellEnd"/>
    </w:p>
    <w:p w:rsidR="001E1B7D" w:rsidRPr="001E1B7D" w:rsidRDefault="00072101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> </w:t>
      </w:r>
      <w:r w:rsidR="001E1B7D" w:rsidRPr="001E1B7D">
        <w:rPr>
          <w:sz w:val="20"/>
          <w:lang w:val="uk-UA"/>
        </w:rPr>
        <w:t>#</w:t>
      </w:r>
      <w:proofErr w:type="spellStart"/>
      <w:r w:rsidR="001E1B7D" w:rsidRPr="001E1B7D">
        <w:rPr>
          <w:sz w:val="20"/>
          <w:lang w:val="uk-UA"/>
        </w:rPr>
        <w:t>include</w:t>
      </w:r>
      <w:proofErr w:type="spellEnd"/>
      <w:r w:rsidR="001E1B7D" w:rsidRPr="001E1B7D">
        <w:rPr>
          <w:sz w:val="20"/>
          <w:lang w:val="uk-UA"/>
        </w:rPr>
        <w:t xml:space="preserve"> &lt;</w:t>
      </w:r>
      <w:proofErr w:type="spellStart"/>
      <w:r w:rsidR="001E1B7D" w:rsidRPr="001E1B7D">
        <w:rPr>
          <w:sz w:val="20"/>
          <w:lang w:val="uk-UA"/>
        </w:rPr>
        <w:t>linux</w:t>
      </w:r>
      <w:proofErr w:type="spellEnd"/>
      <w:r w:rsidR="001E1B7D" w:rsidRPr="001E1B7D">
        <w:rPr>
          <w:sz w:val="20"/>
          <w:lang w:val="uk-UA"/>
        </w:rPr>
        <w:t>/</w:t>
      </w:r>
      <w:proofErr w:type="spellStart"/>
      <w:r w:rsidR="001E1B7D" w:rsidRPr="001E1B7D">
        <w:rPr>
          <w:sz w:val="20"/>
          <w:lang w:val="uk-UA"/>
        </w:rPr>
        <w:t>init.h</w:t>
      </w:r>
      <w:proofErr w:type="spellEnd"/>
      <w:r w:rsidR="001E1B7D" w:rsidRPr="001E1B7D">
        <w:rPr>
          <w:sz w:val="20"/>
          <w:lang w:val="uk-UA"/>
        </w:rPr>
        <w:t>&gt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>#</w:t>
      </w:r>
      <w:proofErr w:type="spellStart"/>
      <w:r w:rsidRPr="001E1B7D">
        <w:rPr>
          <w:sz w:val="20"/>
          <w:lang w:val="uk-UA"/>
        </w:rPr>
        <w:t>include</w:t>
      </w:r>
      <w:proofErr w:type="spellEnd"/>
      <w:r w:rsidRPr="001E1B7D">
        <w:rPr>
          <w:sz w:val="20"/>
          <w:lang w:val="uk-UA"/>
        </w:rPr>
        <w:t xml:space="preserve"> &lt;</w:t>
      </w:r>
      <w:proofErr w:type="spellStart"/>
      <w:r w:rsidRPr="001E1B7D">
        <w:rPr>
          <w:sz w:val="20"/>
          <w:lang w:val="uk-UA"/>
        </w:rPr>
        <w:t>linux</w:t>
      </w:r>
      <w:proofErr w:type="spellEnd"/>
      <w:r w:rsidRPr="001E1B7D">
        <w:rPr>
          <w:sz w:val="20"/>
          <w:lang w:val="uk-UA"/>
        </w:rPr>
        <w:t>/</w:t>
      </w:r>
      <w:proofErr w:type="spellStart"/>
      <w:r w:rsidRPr="001E1B7D">
        <w:rPr>
          <w:sz w:val="20"/>
          <w:lang w:val="uk-UA"/>
        </w:rPr>
        <w:t>module.h</w:t>
      </w:r>
      <w:proofErr w:type="spellEnd"/>
      <w:r w:rsidRPr="001E1B7D">
        <w:rPr>
          <w:sz w:val="20"/>
          <w:lang w:val="uk-UA"/>
        </w:rPr>
        <w:t>&gt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>#</w:t>
      </w:r>
      <w:proofErr w:type="spellStart"/>
      <w:r w:rsidRPr="001E1B7D">
        <w:rPr>
          <w:sz w:val="20"/>
          <w:lang w:val="uk-UA"/>
        </w:rPr>
        <w:t>include</w:t>
      </w:r>
      <w:proofErr w:type="spellEnd"/>
      <w:r w:rsidRPr="001E1B7D">
        <w:rPr>
          <w:sz w:val="20"/>
          <w:lang w:val="uk-UA"/>
        </w:rPr>
        <w:t xml:space="preserve"> &lt;</w:t>
      </w:r>
      <w:proofErr w:type="spellStart"/>
      <w:r w:rsidRPr="001E1B7D">
        <w:rPr>
          <w:sz w:val="20"/>
          <w:lang w:val="uk-UA"/>
        </w:rPr>
        <w:t>linux</w:t>
      </w:r>
      <w:proofErr w:type="spellEnd"/>
      <w:r w:rsidRPr="001E1B7D">
        <w:rPr>
          <w:sz w:val="20"/>
          <w:lang w:val="uk-UA"/>
        </w:rPr>
        <w:t>/</w:t>
      </w:r>
      <w:proofErr w:type="spellStart"/>
      <w:r w:rsidRPr="001E1B7D">
        <w:rPr>
          <w:sz w:val="20"/>
          <w:lang w:val="uk-UA"/>
        </w:rPr>
        <w:t>moduleparam.h</w:t>
      </w:r>
      <w:proofErr w:type="spellEnd"/>
      <w:r w:rsidRPr="001E1B7D">
        <w:rPr>
          <w:sz w:val="20"/>
          <w:lang w:val="uk-UA"/>
        </w:rPr>
        <w:t>&gt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>#</w:t>
      </w:r>
      <w:proofErr w:type="spellStart"/>
      <w:r w:rsidRPr="001E1B7D">
        <w:rPr>
          <w:sz w:val="20"/>
          <w:lang w:val="uk-UA"/>
        </w:rPr>
        <w:t>include</w:t>
      </w:r>
      <w:proofErr w:type="spellEnd"/>
      <w:r w:rsidRPr="001E1B7D">
        <w:rPr>
          <w:sz w:val="20"/>
          <w:lang w:val="uk-UA"/>
        </w:rPr>
        <w:t xml:space="preserve"> &lt;</w:t>
      </w:r>
      <w:proofErr w:type="spellStart"/>
      <w:r w:rsidRPr="001E1B7D">
        <w:rPr>
          <w:sz w:val="20"/>
          <w:lang w:val="uk-UA"/>
        </w:rPr>
        <w:t>linux</w:t>
      </w:r>
      <w:proofErr w:type="spellEnd"/>
      <w:r w:rsidRPr="001E1B7D">
        <w:rPr>
          <w:sz w:val="20"/>
          <w:lang w:val="uk-UA"/>
        </w:rPr>
        <w:t>/</w:t>
      </w:r>
      <w:proofErr w:type="spellStart"/>
      <w:r w:rsidRPr="001E1B7D">
        <w:rPr>
          <w:sz w:val="20"/>
          <w:lang w:val="uk-UA"/>
        </w:rPr>
        <w:t>errno.h</w:t>
      </w:r>
      <w:proofErr w:type="spellEnd"/>
      <w:r w:rsidRPr="001E1B7D">
        <w:rPr>
          <w:sz w:val="20"/>
          <w:lang w:val="uk-UA"/>
        </w:rPr>
        <w:t>&gt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>MODULE_LICENSE("</w:t>
      </w:r>
      <w:proofErr w:type="spellStart"/>
      <w:r w:rsidRPr="001E1B7D">
        <w:rPr>
          <w:sz w:val="20"/>
          <w:lang w:val="uk-UA"/>
        </w:rPr>
        <w:t>Dual</w:t>
      </w:r>
      <w:proofErr w:type="spellEnd"/>
      <w:r w:rsidRPr="001E1B7D">
        <w:rPr>
          <w:sz w:val="20"/>
          <w:lang w:val="uk-UA"/>
        </w:rPr>
        <w:t xml:space="preserve"> BSD/GPL")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</w:p>
    <w:p w:rsidR="001E1B7D" w:rsidRPr="001E1B7D" w:rsidRDefault="001E1B7D" w:rsidP="001E1B7D">
      <w:pPr>
        <w:pStyle w:val="para1"/>
        <w:rPr>
          <w:sz w:val="20"/>
          <w:lang w:val="uk-UA"/>
        </w:rPr>
      </w:pPr>
      <w:proofErr w:type="spellStart"/>
      <w:r w:rsidRPr="001E1B7D">
        <w:rPr>
          <w:sz w:val="20"/>
          <w:lang w:val="uk-UA"/>
        </w:rPr>
        <w:t>static</w:t>
      </w:r>
      <w:proofErr w:type="spellEnd"/>
      <w:r w:rsidRPr="001E1B7D">
        <w:rPr>
          <w:sz w:val="20"/>
          <w:lang w:val="uk-UA"/>
        </w:rPr>
        <w:t xml:space="preserve"> </w:t>
      </w:r>
      <w:proofErr w:type="spellStart"/>
      <w:r w:rsidRPr="001E1B7D">
        <w:rPr>
          <w:sz w:val="20"/>
          <w:lang w:val="uk-UA"/>
        </w:rPr>
        <w:t>uint</w:t>
      </w:r>
      <w:proofErr w:type="spellEnd"/>
      <w:r w:rsidRPr="001E1B7D">
        <w:rPr>
          <w:sz w:val="20"/>
          <w:lang w:val="uk-UA"/>
        </w:rPr>
        <w:t xml:space="preserve"> </w:t>
      </w:r>
      <w:proofErr w:type="spellStart"/>
      <w:r w:rsidRPr="001E1B7D">
        <w:rPr>
          <w:sz w:val="20"/>
          <w:lang w:val="uk-UA"/>
        </w:rPr>
        <w:t>count</w:t>
      </w:r>
      <w:proofErr w:type="spellEnd"/>
      <w:r w:rsidRPr="001E1B7D">
        <w:rPr>
          <w:sz w:val="20"/>
          <w:lang w:val="uk-UA"/>
        </w:rPr>
        <w:t xml:space="preserve"> = 1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proofErr w:type="spellStart"/>
      <w:r w:rsidRPr="001E1B7D">
        <w:rPr>
          <w:sz w:val="20"/>
          <w:lang w:val="uk-UA"/>
        </w:rPr>
        <w:t>module_param</w:t>
      </w:r>
      <w:proofErr w:type="spellEnd"/>
      <w:r w:rsidRPr="001E1B7D">
        <w:rPr>
          <w:sz w:val="20"/>
          <w:lang w:val="uk-UA"/>
        </w:rPr>
        <w:t>(</w:t>
      </w:r>
      <w:proofErr w:type="spellStart"/>
      <w:r w:rsidRPr="001E1B7D">
        <w:rPr>
          <w:sz w:val="20"/>
          <w:lang w:val="uk-UA"/>
        </w:rPr>
        <w:t>count</w:t>
      </w:r>
      <w:proofErr w:type="spellEnd"/>
      <w:r w:rsidRPr="001E1B7D">
        <w:rPr>
          <w:sz w:val="20"/>
          <w:lang w:val="uk-UA"/>
        </w:rPr>
        <w:t xml:space="preserve"> , </w:t>
      </w:r>
      <w:proofErr w:type="spellStart"/>
      <w:r w:rsidRPr="001E1B7D">
        <w:rPr>
          <w:sz w:val="20"/>
          <w:lang w:val="uk-UA"/>
        </w:rPr>
        <w:t>uint</w:t>
      </w:r>
      <w:proofErr w:type="spellEnd"/>
      <w:r w:rsidRPr="001E1B7D">
        <w:rPr>
          <w:sz w:val="20"/>
          <w:lang w:val="uk-UA"/>
        </w:rPr>
        <w:t>, S_IRUGO)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>MODULE_PARM_DESC(</w:t>
      </w:r>
      <w:proofErr w:type="spellStart"/>
      <w:r w:rsidRPr="001E1B7D">
        <w:rPr>
          <w:sz w:val="20"/>
          <w:lang w:val="uk-UA"/>
        </w:rPr>
        <w:t>count</w:t>
      </w:r>
      <w:proofErr w:type="spellEnd"/>
      <w:r w:rsidRPr="001E1B7D">
        <w:rPr>
          <w:sz w:val="20"/>
          <w:lang w:val="uk-UA"/>
        </w:rPr>
        <w:t xml:space="preserve"> , "</w:t>
      </w:r>
      <w:proofErr w:type="spellStart"/>
      <w:r w:rsidRPr="001E1B7D">
        <w:rPr>
          <w:sz w:val="20"/>
          <w:lang w:val="uk-UA"/>
        </w:rPr>
        <w:t>Here</w:t>
      </w:r>
      <w:proofErr w:type="spellEnd"/>
      <w:r w:rsidRPr="001E1B7D">
        <w:rPr>
          <w:sz w:val="20"/>
          <w:lang w:val="uk-UA"/>
        </w:rPr>
        <w:t xml:space="preserve"> </w:t>
      </w:r>
      <w:proofErr w:type="spellStart"/>
      <w:r w:rsidRPr="001E1B7D">
        <w:rPr>
          <w:sz w:val="20"/>
          <w:lang w:val="uk-UA"/>
        </w:rPr>
        <w:t>is</w:t>
      </w:r>
      <w:proofErr w:type="spellEnd"/>
      <w:r w:rsidRPr="001E1B7D">
        <w:rPr>
          <w:sz w:val="20"/>
          <w:lang w:val="uk-UA"/>
        </w:rPr>
        <w:t xml:space="preserve"> </w:t>
      </w:r>
      <w:proofErr w:type="spellStart"/>
      <w:r w:rsidRPr="001E1B7D">
        <w:rPr>
          <w:sz w:val="20"/>
          <w:lang w:val="uk-UA"/>
        </w:rPr>
        <w:t>parameter</w:t>
      </w:r>
      <w:proofErr w:type="spellEnd"/>
      <w:r w:rsidRPr="001E1B7D">
        <w:rPr>
          <w:sz w:val="20"/>
          <w:lang w:val="uk-UA"/>
        </w:rPr>
        <w:t xml:space="preserve"> </w:t>
      </w:r>
      <w:proofErr w:type="spellStart"/>
      <w:r w:rsidRPr="001E1B7D">
        <w:rPr>
          <w:sz w:val="20"/>
          <w:lang w:val="uk-UA"/>
        </w:rPr>
        <w:t>description</w:t>
      </w:r>
      <w:proofErr w:type="spellEnd"/>
      <w:r w:rsidRPr="001E1B7D">
        <w:rPr>
          <w:sz w:val="20"/>
          <w:lang w:val="uk-UA"/>
        </w:rPr>
        <w:t>")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</w:p>
    <w:p w:rsidR="001E1B7D" w:rsidRPr="001E1B7D" w:rsidRDefault="001E1B7D" w:rsidP="001E1B7D">
      <w:pPr>
        <w:pStyle w:val="para1"/>
        <w:rPr>
          <w:sz w:val="20"/>
          <w:lang w:val="uk-UA"/>
        </w:rPr>
      </w:pPr>
      <w:proofErr w:type="spellStart"/>
      <w:r w:rsidRPr="001E1B7D">
        <w:rPr>
          <w:sz w:val="20"/>
          <w:lang w:val="uk-UA"/>
        </w:rPr>
        <w:t>static</w:t>
      </w:r>
      <w:proofErr w:type="spellEnd"/>
      <w:r w:rsidRPr="001E1B7D">
        <w:rPr>
          <w:sz w:val="20"/>
          <w:lang w:val="uk-UA"/>
        </w:rPr>
        <w:t xml:space="preserve"> </w:t>
      </w:r>
      <w:proofErr w:type="spellStart"/>
      <w:r w:rsidRPr="001E1B7D">
        <w:rPr>
          <w:sz w:val="20"/>
          <w:lang w:val="uk-UA"/>
        </w:rPr>
        <w:t>int</w:t>
      </w:r>
      <w:proofErr w:type="spellEnd"/>
      <w:r w:rsidRPr="001E1B7D">
        <w:rPr>
          <w:sz w:val="20"/>
          <w:lang w:val="uk-UA"/>
        </w:rPr>
        <w:t xml:space="preserve"> __</w:t>
      </w:r>
      <w:proofErr w:type="spellStart"/>
      <w:r w:rsidRPr="001E1B7D">
        <w:rPr>
          <w:sz w:val="20"/>
          <w:lang w:val="uk-UA"/>
        </w:rPr>
        <w:t>init</w:t>
      </w:r>
      <w:proofErr w:type="spellEnd"/>
      <w:r w:rsidRPr="001E1B7D">
        <w:rPr>
          <w:sz w:val="20"/>
          <w:lang w:val="uk-UA"/>
        </w:rPr>
        <w:t xml:space="preserve"> </w:t>
      </w:r>
      <w:proofErr w:type="spellStart"/>
      <w:r w:rsidRPr="001E1B7D">
        <w:rPr>
          <w:sz w:val="20"/>
          <w:lang w:val="uk-UA"/>
        </w:rPr>
        <w:t>hello_init</w:t>
      </w:r>
      <w:proofErr w:type="spellEnd"/>
      <w:r w:rsidRPr="001E1B7D">
        <w:rPr>
          <w:sz w:val="20"/>
          <w:lang w:val="uk-UA"/>
        </w:rPr>
        <w:t>(</w:t>
      </w:r>
      <w:proofErr w:type="spellStart"/>
      <w:r w:rsidRPr="001E1B7D">
        <w:rPr>
          <w:sz w:val="20"/>
          <w:lang w:val="uk-UA"/>
        </w:rPr>
        <w:t>void</w:t>
      </w:r>
      <w:proofErr w:type="spellEnd"/>
      <w:r w:rsidRPr="001E1B7D">
        <w:rPr>
          <w:sz w:val="20"/>
          <w:lang w:val="uk-UA"/>
        </w:rPr>
        <w:t>)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>{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</w:t>
      </w:r>
      <w:proofErr w:type="spellStart"/>
      <w:r w:rsidRPr="001E1B7D">
        <w:rPr>
          <w:sz w:val="20"/>
          <w:lang w:val="uk-UA"/>
        </w:rPr>
        <w:t>if</w:t>
      </w:r>
      <w:proofErr w:type="spellEnd"/>
      <w:r w:rsidRPr="001E1B7D">
        <w:rPr>
          <w:sz w:val="20"/>
          <w:lang w:val="uk-UA"/>
        </w:rPr>
        <w:t xml:space="preserve"> (</w:t>
      </w:r>
      <w:proofErr w:type="spellStart"/>
      <w:r w:rsidRPr="001E1B7D">
        <w:rPr>
          <w:sz w:val="20"/>
          <w:lang w:val="uk-UA"/>
        </w:rPr>
        <w:t>count</w:t>
      </w:r>
      <w:proofErr w:type="spellEnd"/>
      <w:r w:rsidRPr="001E1B7D">
        <w:rPr>
          <w:sz w:val="20"/>
          <w:lang w:val="uk-UA"/>
        </w:rPr>
        <w:t xml:space="preserve"> &gt; 10)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{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    </w:t>
      </w:r>
      <w:proofErr w:type="spellStart"/>
      <w:r w:rsidRPr="001E1B7D">
        <w:rPr>
          <w:sz w:val="20"/>
          <w:lang w:val="uk-UA"/>
        </w:rPr>
        <w:t>printk</w:t>
      </w:r>
      <w:proofErr w:type="spellEnd"/>
      <w:r w:rsidRPr="001E1B7D">
        <w:rPr>
          <w:sz w:val="20"/>
          <w:lang w:val="uk-UA"/>
        </w:rPr>
        <w:t>(KERN_ERR "</w:t>
      </w:r>
      <w:proofErr w:type="spellStart"/>
      <w:r w:rsidRPr="001E1B7D">
        <w:rPr>
          <w:sz w:val="20"/>
          <w:lang w:val="uk-UA"/>
        </w:rPr>
        <w:t>Error</w:t>
      </w:r>
      <w:proofErr w:type="spellEnd"/>
      <w:r w:rsidRPr="001E1B7D">
        <w:rPr>
          <w:sz w:val="20"/>
          <w:lang w:val="uk-UA"/>
        </w:rPr>
        <w:t xml:space="preserve"> - </w:t>
      </w:r>
      <w:proofErr w:type="spellStart"/>
      <w:r w:rsidRPr="001E1B7D">
        <w:rPr>
          <w:sz w:val="20"/>
          <w:lang w:val="uk-UA"/>
        </w:rPr>
        <w:t>parametr</w:t>
      </w:r>
      <w:proofErr w:type="spellEnd"/>
      <w:r w:rsidRPr="001E1B7D">
        <w:rPr>
          <w:sz w:val="20"/>
          <w:lang w:val="uk-UA"/>
        </w:rPr>
        <w:t xml:space="preserve"> &gt; 10\n")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    </w:t>
      </w:r>
      <w:proofErr w:type="spellStart"/>
      <w:r w:rsidRPr="001E1B7D">
        <w:rPr>
          <w:sz w:val="20"/>
          <w:lang w:val="uk-UA"/>
        </w:rPr>
        <w:t>return</w:t>
      </w:r>
      <w:proofErr w:type="spellEnd"/>
      <w:r w:rsidRPr="001E1B7D">
        <w:rPr>
          <w:sz w:val="20"/>
          <w:lang w:val="uk-UA"/>
        </w:rPr>
        <w:t xml:space="preserve"> -EINVAL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}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</w:t>
      </w:r>
      <w:proofErr w:type="spellStart"/>
      <w:r w:rsidRPr="001E1B7D">
        <w:rPr>
          <w:sz w:val="20"/>
          <w:lang w:val="uk-UA"/>
        </w:rPr>
        <w:t>if</w:t>
      </w:r>
      <w:proofErr w:type="spellEnd"/>
      <w:r w:rsidRPr="001E1B7D">
        <w:rPr>
          <w:sz w:val="20"/>
          <w:lang w:val="uk-UA"/>
        </w:rPr>
        <w:t xml:space="preserve"> (!</w:t>
      </w:r>
      <w:proofErr w:type="spellStart"/>
      <w:r w:rsidRPr="001E1B7D">
        <w:rPr>
          <w:sz w:val="20"/>
          <w:lang w:val="uk-UA"/>
        </w:rPr>
        <w:t>count</w:t>
      </w:r>
      <w:proofErr w:type="spellEnd"/>
      <w:r w:rsidRPr="001E1B7D">
        <w:rPr>
          <w:sz w:val="20"/>
          <w:lang w:val="uk-UA"/>
        </w:rPr>
        <w:t xml:space="preserve"> || (</w:t>
      </w:r>
      <w:proofErr w:type="spellStart"/>
      <w:r w:rsidRPr="001E1B7D">
        <w:rPr>
          <w:sz w:val="20"/>
          <w:lang w:val="uk-UA"/>
        </w:rPr>
        <w:t>count</w:t>
      </w:r>
      <w:proofErr w:type="spellEnd"/>
      <w:r w:rsidRPr="001E1B7D">
        <w:rPr>
          <w:sz w:val="20"/>
          <w:lang w:val="uk-UA"/>
        </w:rPr>
        <w:t xml:space="preserve"> &gt;= 5 &amp;&amp; </w:t>
      </w:r>
      <w:proofErr w:type="spellStart"/>
      <w:r w:rsidRPr="001E1B7D">
        <w:rPr>
          <w:sz w:val="20"/>
          <w:lang w:val="uk-UA"/>
        </w:rPr>
        <w:t>count</w:t>
      </w:r>
      <w:proofErr w:type="spellEnd"/>
      <w:r w:rsidRPr="001E1B7D">
        <w:rPr>
          <w:sz w:val="20"/>
          <w:lang w:val="uk-UA"/>
        </w:rPr>
        <w:t xml:space="preserve"> &lt;= 10))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    </w:t>
      </w:r>
      <w:proofErr w:type="spellStart"/>
      <w:r w:rsidRPr="001E1B7D">
        <w:rPr>
          <w:sz w:val="20"/>
          <w:lang w:val="uk-UA"/>
        </w:rPr>
        <w:t>printk</w:t>
      </w:r>
      <w:proofErr w:type="spellEnd"/>
      <w:r w:rsidRPr="001E1B7D">
        <w:rPr>
          <w:sz w:val="20"/>
          <w:lang w:val="uk-UA"/>
        </w:rPr>
        <w:t>(KERN_WARNING "</w:t>
      </w:r>
      <w:proofErr w:type="spellStart"/>
      <w:r w:rsidRPr="001E1B7D">
        <w:rPr>
          <w:sz w:val="20"/>
          <w:lang w:val="uk-UA"/>
        </w:rPr>
        <w:t>Warning</w:t>
      </w:r>
      <w:proofErr w:type="spellEnd"/>
      <w:r w:rsidRPr="001E1B7D">
        <w:rPr>
          <w:sz w:val="20"/>
          <w:lang w:val="uk-UA"/>
        </w:rPr>
        <w:t xml:space="preserve"> - </w:t>
      </w:r>
      <w:proofErr w:type="spellStart"/>
      <w:r w:rsidRPr="001E1B7D">
        <w:rPr>
          <w:sz w:val="20"/>
          <w:lang w:val="uk-UA"/>
        </w:rPr>
        <w:t>parameter</w:t>
      </w:r>
      <w:proofErr w:type="spellEnd"/>
      <w:r w:rsidRPr="001E1B7D">
        <w:rPr>
          <w:sz w:val="20"/>
          <w:lang w:val="uk-UA"/>
        </w:rPr>
        <w:t xml:space="preserve"> = %u\n", </w:t>
      </w:r>
      <w:proofErr w:type="spellStart"/>
      <w:r w:rsidRPr="001E1B7D">
        <w:rPr>
          <w:sz w:val="20"/>
          <w:lang w:val="uk-UA"/>
        </w:rPr>
        <w:t>count</w:t>
      </w:r>
      <w:proofErr w:type="spellEnd"/>
      <w:r w:rsidRPr="001E1B7D">
        <w:rPr>
          <w:sz w:val="20"/>
          <w:lang w:val="uk-UA"/>
        </w:rPr>
        <w:t xml:space="preserve"> )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</w:t>
      </w:r>
      <w:proofErr w:type="spellStart"/>
      <w:r w:rsidRPr="001E1B7D">
        <w:rPr>
          <w:sz w:val="20"/>
          <w:lang w:val="uk-UA"/>
        </w:rPr>
        <w:t>uint</w:t>
      </w:r>
      <w:proofErr w:type="spellEnd"/>
      <w:r w:rsidRPr="001E1B7D">
        <w:rPr>
          <w:sz w:val="20"/>
          <w:lang w:val="uk-UA"/>
        </w:rPr>
        <w:t xml:space="preserve"> i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</w:t>
      </w:r>
      <w:proofErr w:type="spellStart"/>
      <w:r w:rsidRPr="001E1B7D">
        <w:rPr>
          <w:sz w:val="20"/>
          <w:lang w:val="uk-UA"/>
        </w:rPr>
        <w:t>for</w:t>
      </w:r>
      <w:proofErr w:type="spellEnd"/>
      <w:r w:rsidRPr="001E1B7D">
        <w:rPr>
          <w:sz w:val="20"/>
          <w:lang w:val="uk-UA"/>
        </w:rPr>
        <w:t xml:space="preserve"> (i = 0; i &lt; </w:t>
      </w:r>
      <w:proofErr w:type="spellStart"/>
      <w:r w:rsidRPr="001E1B7D">
        <w:rPr>
          <w:sz w:val="20"/>
          <w:lang w:val="uk-UA"/>
        </w:rPr>
        <w:t>count</w:t>
      </w:r>
      <w:proofErr w:type="spellEnd"/>
      <w:r w:rsidRPr="001E1B7D">
        <w:rPr>
          <w:sz w:val="20"/>
          <w:lang w:val="uk-UA"/>
        </w:rPr>
        <w:t xml:space="preserve"> ; ++i)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    </w:t>
      </w:r>
      <w:proofErr w:type="spellStart"/>
      <w:r w:rsidRPr="001E1B7D">
        <w:rPr>
          <w:sz w:val="20"/>
          <w:lang w:val="uk-UA"/>
        </w:rPr>
        <w:t>printk</w:t>
      </w:r>
      <w:proofErr w:type="spellEnd"/>
      <w:r w:rsidRPr="001E1B7D">
        <w:rPr>
          <w:sz w:val="20"/>
          <w:lang w:val="uk-UA"/>
        </w:rPr>
        <w:t>(KERN_NOTICE "</w:t>
      </w:r>
      <w:proofErr w:type="spellStart"/>
      <w:r w:rsidRPr="001E1B7D">
        <w:rPr>
          <w:sz w:val="20"/>
          <w:lang w:val="uk-UA"/>
        </w:rPr>
        <w:t>Hello</w:t>
      </w:r>
      <w:proofErr w:type="spellEnd"/>
      <w:r w:rsidRPr="001E1B7D">
        <w:rPr>
          <w:sz w:val="20"/>
          <w:lang w:val="uk-UA"/>
        </w:rPr>
        <w:t xml:space="preserve">, </w:t>
      </w:r>
      <w:proofErr w:type="spellStart"/>
      <w:r w:rsidRPr="001E1B7D">
        <w:rPr>
          <w:sz w:val="20"/>
          <w:lang w:val="uk-UA"/>
        </w:rPr>
        <w:t>world</w:t>
      </w:r>
      <w:proofErr w:type="spellEnd"/>
      <w:r w:rsidRPr="001E1B7D">
        <w:rPr>
          <w:sz w:val="20"/>
          <w:lang w:val="uk-UA"/>
        </w:rPr>
        <w:t>\n")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</w:t>
      </w:r>
      <w:proofErr w:type="spellStart"/>
      <w:r w:rsidRPr="001E1B7D">
        <w:rPr>
          <w:sz w:val="20"/>
          <w:lang w:val="uk-UA"/>
        </w:rPr>
        <w:t>return</w:t>
      </w:r>
      <w:proofErr w:type="spellEnd"/>
      <w:r w:rsidRPr="001E1B7D">
        <w:rPr>
          <w:sz w:val="20"/>
          <w:lang w:val="uk-UA"/>
        </w:rPr>
        <w:t xml:space="preserve"> 0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>}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proofErr w:type="spellStart"/>
      <w:r w:rsidRPr="001E1B7D">
        <w:rPr>
          <w:sz w:val="20"/>
          <w:lang w:val="uk-UA"/>
        </w:rPr>
        <w:t>module_init</w:t>
      </w:r>
      <w:proofErr w:type="spellEnd"/>
      <w:r w:rsidRPr="001E1B7D">
        <w:rPr>
          <w:sz w:val="20"/>
          <w:lang w:val="uk-UA"/>
        </w:rPr>
        <w:t>(</w:t>
      </w:r>
      <w:proofErr w:type="spellStart"/>
      <w:r w:rsidRPr="001E1B7D">
        <w:rPr>
          <w:sz w:val="20"/>
          <w:lang w:val="uk-UA"/>
        </w:rPr>
        <w:t>hello_init</w:t>
      </w:r>
      <w:proofErr w:type="spellEnd"/>
      <w:r w:rsidRPr="001E1B7D">
        <w:rPr>
          <w:sz w:val="20"/>
          <w:lang w:val="uk-UA"/>
        </w:rPr>
        <w:t>)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</w:p>
    <w:p w:rsidR="001E1B7D" w:rsidRPr="001E1B7D" w:rsidRDefault="001E1B7D" w:rsidP="001E1B7D">
      <w:pPr>
        <w:pStyle w:val="para1"/>
        <w:rPr>
          <w:sz w:val="20"/>
          <w:lang w:val="uk-UA"/>
        </w:rPr>
      </w:pPr>
      <w:proofErr w:type="spellStart"/>
      <w:r w:rsidRPr="001E1B7D">
        <w:rPr>
          <w:sz w:val="20"/>
          <w:lang w:val="uk-UA"/>
        </w:rPr>
        <w:t>static</w:t>
      </w:r>
      <w:proofErr w:type="spellEnd"/>
      <w:r w:rsidRPr="001E1B7D">
        <w:rPr>
          <w:sz w:val="20"/>
          <w:lang w:val="uk-UA"/>
        </w:rPr>
        <w:t xml:space="preserve"> </w:t>
      </w:r>
      <w:proofErr w:type="spellStart"/>
      <w:r w:rsidRPr="001E1B7D">
        <w:rPr>
          <w:sz w:val="20"/>
          <w:lang w:val="uk-UA"/>
        </w:rPr>
        <w:t>void</w:t>
      </w:r>
      <w:proofErr w:type="spellEnd"/>
      <w:r w:rsidRPr="001E1B7D">
        <w:rPr>
          <w:sz w:val="20"/>
          <w:lang w:val="uk-UA"/>
        </w:rPr>
        <w:t xml:space="preserve"> __</w:t>
      </w:r>
      <w:proofErr w:type="spellStart"/>
      <w:r w:rsidRPr="001E1B7D">
        <w:rPr>
          <w:sz w:val="20"/>
          <w:lang w:val="uk-UA"/>
        </w:rPr>
        <w:t>exit</w:t>
      </w:r>
      <w:proofErr w:type="spellEnd"/>
      <w:r w:rsidRPr="001E1B7D">
        <w:rPr>
          <w:sz w:val="20"/>
          <w:lang w:val="uk-UA"/>
        </w:rPr>
        <w:t xml:space="preserve"> </w:t>
      </w:r>
      <w:proofErr w:type="spellStart"/>
      <w:r w:rsidRPr="001E1B7D">
        <w:rPr>
          <w:sz w:val="20"/>
          <w:lang w:val="uk-UA"/>
        </w:rPr>
        <w:t>hello_exit</w:t>
      </w:r>
      <w:proofErr w:type="spellEnd"/>
      <w:r w:rsidRPr="001E1B7D">
        <w:rPr>
          <w:sz w:val="20"/>
          <w:lang w:val="uk-UA"/>
        </w:rPr>
        <w:t>(</w:t>
      </w:r>
      <w:proofErr w:type="spellStart"/>
      <w:r w:rsidRPr="001E1B7D">
        <w:rPr>
          <w:sz w:val="20"/>
          <w:lang w:val="uk-UA"/>
        </w:rPr>
        <w:t>void</w:t>
      </w:r>
      <w:proofErr w:type="spellEnd"/>
      <w:r w:rsidRPr="001E1B7D">
        <w:rPr>
          <w:sz w:val="20"/>
          <w:lang w:val="uk-UA"/>
        </w:rPr>
        <w:t>)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>{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 xml:space="preserve">    </w:t>
      </w:r>
      <w:proofErr w:type="spellStart"/>
      <w:r w:rsidRPr="001E1B7D">
        <w:rPr>
          <w:sz w:val="20"/>
          <w:lang w:val="uk-UA"/>
        </w:rPr>
        <w:t>printk</w:t>
      </w:r>
      <w:proofErr w:type="spellEnd"/>
      <w:r w:rsidRPr="001E1B7D">
        <w:rPr>
          <w:sz w:val="20"/>
          <w:lang w:val="uk-UA"/>
        </w:rPr>
        <w:t>(KERN_NOTICE "</w:t>
      </w:r>
      <w:proofErr w:type="spellStart"/>
      <w:r w:rsidRPr="001E1B7D">
        <w:rPr>
          <w:sz w:val="20"/>
          <w:lang w:val="uk-UA"/>
        </w:rPr>
        <w:t>Goodbye</w:t>
      </w:r>
      <w:proofErr w:type="spellEnd"/>
      <w:r w:rsidRPr="001E1B7D">
        <w:rPr>
          <w:sz w:val="20"/>
          <w:lang w:val="uk-UA"/>
        </w:rPr>
        <w:t xml:space="preserve">, </w:t>
      </w:r>
      <w:proofErr w:type="spellStart"/>
      <w:r w:rsidRPr="001E1B7D">
        <w:rPr>
          <w:sz w:val="20"/>
          <w:lang w:val="uk-UA"/>
        </w:rPr>
        <w:t>cruel</w:t>
      </w:r>
      <w:proofErr w:type="spellEnd"/>
      <w:r w:rsidRPr="001E1B7D">
        <w:rPr>
          <w:sz w:val="20"/>
          <w:lang w:val="uk-UA"/>
        </w:rPr>
        <w:t xml:space="preserve"> </w:t>
      </w:r>
      <w:proofErr w:type="spellStart"/>
      <w:r w:rsidRPr="001E1B7D">
        <w:rPr>
          <w:sz w:val="20"/>
          <w:lang w:val="uk-UA"/>
        </w:rPr>
        <w:t>world</w:t>
      </w:r>
      <w:proofErr w:type="spellEnd"/>
      <w:r w:rsidRPr="001E1B7D">
        <w:rPr>
          <w:sz w:val="20"/>
          <w:lang w:val="uk-UA"/>
        </w:rPr>
        <w:t>\n");</w:t>
      </w:r>
    </w:p>
    <w:p w:rsidR="001E1B7D" w:rsidRPr="001E1B7D" w:rsidRDefault="001E1B7D" w:rsidP="001E1B7D">
      <w:pPr>
        <w:pStyle w:val="para1"/>
        <w:rPr>
          <w:sz w:val="20"/>
          <w:lang w:val="uk-UA"/>
        </w:rPr>
      </w:pPr>
      <w:r w:rsidRPr="001E1B7D">
        <w:rPr>
          <w:sz w:val="20"/>
          <w:lang w:val="uk-UA"/>
        </w:rPr>
        <w:t>}</w:t>
      </w:r>
    </w:p>
    <w:p w:rsidR="00072101" w:rsidRPr="001E1B7D" w:rsidRDefault="001E1B7D" w:rsidP="001E1B7D">
      <w:pPr>
        <w:pStyle w:val="para1"/>
        <w:rPr>
          <w:sz w:val="20"/>
          <w:lang w:val="uk-UA"/>
        </w:rPr>
      </w:pPr>
      <w:proofErr w:type="spellStart"/>
      <w:r w:rsidRPr="001E1B7D">
        <w:rPr>
          <w:sz w:val="20"/>
          <w:lang w:val="uk-UA"/>
        </w:rPr>
        <w:t>module_exit</w:t>
      </w:r>
      <w:proofErr w:type="spellEnd"/>
      <w:r w:rsidRPr="001E1B7D">
        <w:rPr>
          <w:sz w:val="20"/>
          <w:lang w:val="uk-UA"/>
        </w:rPr>
        <w:t>(</w:t>
      </w:r>
      <w:proofErr w:type="spellStart"/>
      <w:r w:rsidRPr="001E1B7D">
        <w:rPr>
          <w:sz w:val="20"/>
          <w:lang w:val="uk-UA"/>
        </w:rPr>
        <w:t>hello_exit</w:t>
      </w:r>
      <w:proofErr w:type="spellEnd"/>
      <w:r w:rsidRPr="001E1B7D">
        <w:rPr>
          <w:sz w:val="20"/>
          <w:lang w:val="uk-UA"/>
        </w:rPr>
        <w:t>);</w:t>
      </w:r>
    </w:p>
    <w:p w:rsidR="00B63869" w:rsidRPr="001E1B7D" w:rsidRDefault="00B63869" w:rsidP="00B63869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Makefile</w:t>
      </w:r>
      <w:proofErr w:type="spellEnd"/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#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If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KERNELRELEASE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is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defined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,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we've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been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invoked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from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the</w:t>
      </w:r>
      <w:proofErr w:type="spellEnd"/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#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kernel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build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system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and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can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use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its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language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.</w:t>
      </w:r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ifneq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($(KERNELRELEASE),)</w:t>
      </w:r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ab/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obj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-m :=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hello.o</w:t>
      </w:r>
      <w:proofErr w:type="spellEnd"/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#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Otherwise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we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were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called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directly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from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the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command</w:t>
      </w:r>
      <w:proofErr w:type="spellEnd"/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#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line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;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invoke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the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kernel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build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system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.</w:t>
      </w:r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else</w:t>
      </w:r>
      <w:proofErr w:type="spellEnd"/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ab/>
        <w:t>KDIR ?= /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lib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/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modules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/$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shell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uname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-r)/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build</w:t>
      </w:r>
      <w:proofErr w:type="spellEnd"/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ab/>
        <w:t>PWD := $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shell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pwd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)</w:t>
      </w:r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default</w:t>
      </w:r>
      <w:proofErr w:type="spellEnd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:</w:t>
      </w:r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ab/>
        <w:t xml:space="preserve">$(MAKE) -C $(KDIR) M=$(PWD)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modules</w:t>
      </w:r>
      <w:proofErr w:type="spellEnd"/>
    </w:p>
    <w:p w:rsidR="00112EF8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lastRenderedPageBreak/>
        <w:t>E</w:t>
      </w:r>
      <w:r w:rsidRPr="001E1B7D">
        <w:rPr>
          <w:rFonts w:ascii="Times New Roman" w:hAnsi="Times New Roman" w:cs="Times New Roman"/>
          <w:bCs/>
          <w:sz w:val="20"/>
          <w:szCs w:val="20"/>
          <w:lang w:val="uk-UA"/>
        </w:rPr>
        <w:t>ndif</w:t>
      </w:r>
      <w:proofErr w:type="spellEnd"/>
    </w:p>
    <w:p w:rsidR="001E1B7D" w:rsidRPr="001E1B7D" w:rsidRDefault="001E1B7D" w:rsidP="001E1B7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h</w:t>
      </w:r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ello</w:t>
      </w:r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1</w:t>
      </w:r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.c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#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clud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"hello1.h"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#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clud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&lt;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linux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/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errno.h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&gt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static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__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i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hello1_init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voi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)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{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r_info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("hello1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modul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loade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\n"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return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0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}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module_ini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hello1_init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rint_hello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ui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n)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{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f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(n &gt; 10)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{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r_err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"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Error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-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arameter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&gt; 10\n"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return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-EINVAL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}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f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(!n || (n &gt;= 5 &amp;&amp; n &lt;= 10))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r_warn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"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Warning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-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arameter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= %u\n", n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ui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i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for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(i = 0; i &lt; n; ++i)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r_info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"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Hello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,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worl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\n"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return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0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}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EXPORT_SYMBOL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rint_hello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static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voi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__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exi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hello1_exit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voi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)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{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r_info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("hello1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modul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unloade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\n"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}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module_exi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hello1_exit);</w:t>
      </w:r>
    </w:p>
    <w:p w:rsidR="001E1B7D" w:rsidRPr="001E1B7D" w:rsidRDefault="001E1B7D" w:rsidP="001E1B7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hello</w:t>
      </w:r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2</w:t>
      </w:r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.c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#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clud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"hello1.h"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#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clud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&lt;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linux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/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moduleparam.h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&gt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static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ui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cou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= 1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module_param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cou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,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ui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, S_IRUGO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MODULE_PARM_DESC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cou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, "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Her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s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arameter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description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"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extern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rint_hello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ui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cou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static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__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i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hello2_init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voi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)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{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return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rint_hello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coun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}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module_ini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hello2_init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static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voi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__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exi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hello2_exit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voi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)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{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  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r_info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"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Goo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by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,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cruel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worl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.\n");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}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module_exi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(hello2_exit);</w:t>
      </w:r>
    </w:p>
    <w:p w:rsidR="001E1B7D" w:rsidRPr="001E1B7D" w:rsidRDefault="001E1B7D" w:rsidP="001E1B7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Makefile</w:t>
      </w:r>
      <w:proofErr w:type="spellEnd"/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#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f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KERNELRELEASE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s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define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,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we'v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been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voke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from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the</w:t>
      </w:r>
      <w:proofErr w:type="spellEnd"/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#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kernel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buil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system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an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can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us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ts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languag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.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lastRenderedPageBreak/>
        <w:t>ifneq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($(KERNELRELEASE),)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ab/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obj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-m := hello1.o hello2.o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ab/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ccflags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-y := -I$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src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)/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c</w:t>
      </w:r>
      <w:proofErr w:type="spellEnd"/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#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Otherwis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w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wer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calle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directly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from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th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command</w:t>
      </w:r>
      <w:proofErr w:type="spellEnd"/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#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lin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;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invok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th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kernel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buil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system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.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else</w:t>
      </w:r>
      <w:proofErr w:type="spellEnd"/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ab/>
        <w:t>KDIR ?= /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lib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/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modules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/$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shell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uname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-r)/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build</w:t>
      </w:r>
      <w:proofErr w:type="spellEnd"/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ab/>
        <w:t>PWD := $(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shell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 xml:space="preserve">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pwd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)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default</w:t>
      </w:r>
      <w:proofErr w:type="spellEnd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:</w:t>
      </w:r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ab/>
        <w:t xml:space="preserve">$(MAKE) -C $(KDIR) M=$(PWD) </w:t>
      </w: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modules</w:t>
      </w:r>
      <w:proofErr w:type="spellEnd"/>
    </w:p>
    <w:p w:rsidR="001E1B7D" w:rsidRPr="001E1B7D" w:rsidRDefault="001E1B7D" w:rsidP="001E1B7D">
      <w:pPr>
        <w:rPr>
          <w:rFonts w:ascii="Times New Roman" w:hAnsi="Times New Roman" w:cs="Times New Roman"/>
          <w:bCs/>
          <w:sz w:val="20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Cs/>
          <w:sz w:val="20"/>
          <w:szCs w:val="28"/>
          <w:lang w:val="uk-UA"/>
        </w:rPr>
        <w:t>endif</w:t>
      </w:r>
      <w:proofErr w:type="spellEnd"/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</w:p>
    <w:p w:rsidR="006119B6" w:rsidRPr="001E1B7D" w:rsidRDefault="001606DF" w:rsidP="00C6607B">
      <w:pPr>
        <w:jc w:val="center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szCs w:val="20"/>
          <w:lang w:val="uk-UA"/>
        </w:rPr>
        <w:t>Висновки</w:t>
      </w:r>
    </w:p>
    <w:p w:rsidR="00E834DD" w:rsidRPr="001E1B7D" w:rsidRDefault="00A13E97" w:rsidP="001C7E06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1E1B7D">
        <w:rPr>
          <w:rFonts w:ascii="Times New Roman" w:hAnsi="Times New Roman" w:cs="Times New Roman"/>
          <w:sz w:val="28"/>
          <w:szCs w:val="28"/>
          <w:lang w:val="uk-UA"/>
        </w:rPr>
        <w:t>Під час вико</w:t>
      </w:r>
      <w:r w:rsidR="001C7E06" w:rsidRPr="001E1B7D">
        <w:rPr>
          <w:rFonts w:ascii="Times New Roman" w:hAnsi="Times New Roman" w:cs="Times New Roman"/>
          <w:sz w:val="28"/>
          <w:szCs w:val="28"/>
          <w:lang w:val="uk-UA"/>
        </w:rPr>
        <w:t xml:space="preserve">нання лабораторної роботи, </w:t>
      </w:r>
      <w:r w:rsidR="001E1B7D" w:rsidRPr="001E1B7D">
        <w:rPr>
          <w:rFonts w:ascii="Times New Roman" w:hAnsi="Times New Roman" w:cs="Times New Roman"/>
          <w:sz w:val="28"/>
          <w:szCs w:val="28"/>
          <w:lang w:val="uk-UA"/>
        </w:rPr>
        <w:t xml:space="preserve">було розроблено модуль для </w:t>
      </w:r>
      <w:proofErr w:type="spellStart"/>
      <w:r w:rsidR="001E1B7D" w:rsidRPr="001E1B7D">
        <w:rPr>
          <w:rFonts w:ascii="Times New Roman" w:hAnsi="Times New Roman" w:cs="Times New Roman"/>
          <w:sz w:val="28"/>
          <w:szCs w:val="28"/>
          <w:lang w:val="uk-UA"/>
        </w:rPr>
        <w:t>лінукса</w:t>
      </w:r>
      <w:proofErr w:type="spellEnd"/>
      <w:r w:rsidR="001E1B7D" w:rsidRPr="001E1B7D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="001E1B7D" w:rsidRPr="001E1B7D">
        <w:rPr>
          <w:rFonts w:ascii="Times New Roman" w:hAnsi="Times New Roman" w:cs="Times New Roman"/>
          <w:sz w:val="28"/>
          <w:szCs w:val="28"/>
          <w:lang w:val="uk-UA"/>
        </w:rPr>
        <w:t>Протестовано</w:t>
      </w:r>
      <w:proofErr w:type="spellEnd"/>
      <w:r w:rsidR="001E1B7D" w:rsidRPr="001E1B7D">
        <w:rPr>
          <w:rFonts w:ascii="Times New Roman" w:hAnsi="Times New Roman" w:cs="Times New Roman"/>
          <w:sz w:val="28"/>
          <w:szCs w:val="28"/>
          <w:lang w:val="uk-UA"/>
        </w:rPr>
        <w:t xml:space="preserve"> в раніше створеному </w:t>
      </w:r>
      <w:r w:rsidR="001E1B7D">
        <w:rPr>
          <w:rFonts w:ascii="Times New Roman" w:hAnsi="Times New Roman" w:cs="Times New Roman"/>
          <w:sz w:val="28"/>
          <w:szCs w:val="28"/>
          <w:lang w:val="uk-UA"/>
        </w:rPr>
        <w:t xml:space="preserve">ядрі </w:t>
      </w:r>
      <w:proofErr w:type="spellStart"/>
      <w:r w:rsidR="001E1B7D">
        <w:rPr>
          <w:rFonts w:ascii="Times New Roman" w:hAnsi="Times New Roman" w:cs="Times New Roman"/>
          <w:sz w:val="28"/>
          <w:szCs w:val="28"/>
          <w:lang w:val="uk-UA"/>
        </w:rPr>
        <w:t>лінукса</w:t>
      </w:r>
      <w:proofErr w:type="spellEnd"/>
      <w:r w:rsidR="001E1B7D">
        <w:rPr>
          <w:rFonts w:ascii="Times New Roman" w:hAnsi="Times New Roman" w:cs="Times New Roman"/>
          <w:sz w:val="28"/>
          <w:szCs w:val="28"/>
          <w:lang w:val="uk-UA"/>
        </w:rPr>
        <w:t xml:space="preserve"> запущеному в емуляторі </w:t>
      </w:r>
      <w:proofErr w:type="spellStart"/>
      <w:r w:rsidR="001E1B7D">
        <w:rPr>
          <w:rFonts w:ascii="Times New Roman" w:hAnsi="Times New Roman" w:cs="Times New Roman"/>
          <w:sz w:val="28"/>
          <w:szCs w:val="28"/>
          <w:lang w:val="en-US"/>
        </w:rPr>
        <w:t>qemu</w:t>
      </w:r>
      <w:proofErr w:type="spellEnd"/>
      <w:r w:rsidR="001E1B7D">
        <w:rPr>
          <w:rFonts w:ascii="Times New Roman" w:hAnsi="Times New Roman" w:cs="Times New Roman"/>
          <w:sz w:val="28"/>
          <w:szCs w:val="28"/>
          <w:lang w:val="en-US"/>
        </w:rPr>
        <w:t xml:space="preserve"> з р</w:t>
      </w:r>
      <w:proofErr w:type="spellStart"/>
      <w:r w:rsidR="001E1B7D">
        <w:rPr>
          <w:rFonts w:ascii="Times New Roman" w:hAnsi="Times New Roman" w:cs="Times New Roman"/>
          <w:sz w:val="28"/>
          <w:szCs w:val="28"/>
          <w:lang w:val="uk-UA"/>
        </w:rPr>
        <w:t>ізними</w:t>
      </w:r>
      <w:proofErr w:type="spellEnd"/>
      <w:r w:rsidR="001E1B7D">
        <w:rPr>
          <w:rFonts w:ascii="Times New Roman" w:hAnsi="Times New Roman" w:cs="Times New Roman"/>
          <w:sz w:val="28"/>
          <w:szCs w:val="28"/>
          <w:lang w:val="uk-UA"/>
        </w:rPr>
        <w:t xml:space="preserve"> вхідними параметрами.</w:t>
      </w:r>
      <w:bookmarkStart w:id="0" w:name="_GoBack"/>
      <w:bookmarkEnd w:id="0"/>
    </w:p>
    <w:sectPr w:rsidR="00E834DD" w:rsidRPr="001E1B7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Droid Sans Mono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1004" w:hanging="360"/>
      </w:pPr>
      <w:rPr>
        <w:rFonts w:ascii="Symbol" w:hAnsi="Symbol"/>
      </w:rPr>
    </w:lvl>
  </w:abstractNum>
  <w:abstractNum w:abstractNumId="1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>
    <w:nsid w:val="00B725DE"/>
    <w:multiLevelType w:val="hybridMultilevel"/>
    <w:tmpl w:val="D4043DAE"/>
    <w:lvl w:ilvl="0" w:tplc="041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50" w:hanging="360"/>
      </w:pPr>
    </w:lvl>
    <w:lvl w:ilvl="2" w:tplc="0419001B" w:tentative="1">
      <w:start w:val="1"/>
      <w:numFmt w:val="lowerRoman"/>
      <w:lvlText w:val="%3."/>
      <w:lvlJc w:val="right"/>
      <w:pPr>
        <w:ind w:left="2070" w:hanging="180"/>
      </w:pPr>
    </w:lvl>
    <w:lvl w:ilvl="3" w:tplc="0419000F" w:tentative="1">
      <w:start w:val="1"/>
      <w:numFmt w:val="decimal"/>
      <w:lvlText w:val="%4."/>
      <w:lvlJc w:val="left"/>
      <w:pPr>
        <w:ind w:left="2790" w:hanging="360"/>
      </w:pPr>
    </w:lvl>
    <w:lvl w:ilvl="4" w:tplc="04190019" w:tentative="1">
      <w:start w:val="1"/>
      <w:numFmt w:val="lowerLetter"/>
      <w:lvlText w:val="%5."/>
      <w:lvlJc w:val="left"/>
      <w:pPr>
        <w:ind w:left="3510" w:hanging="360"/>
      </w:pPr>
    </w:lvl>
    <w:lvl w:ilvl="5" w:tplc="0419001B" w:tentative="1">
      <w:start w:val="1"/>
      <w:numFmt w:val="lowerRoman"/>
      <w:lvlText w:val="%6."/>
      <w:lvlJc w:val="right"/>
      <w:pPr>
        <w:ind w:left="4230" w:hanging="180"/>
      </w:pPr>
    </w:lvl>
    <w:lvl w:ilvl="6" w:tplc="0419000F" w:tentative="1">
      <w:start w:val="1"/>
      <w:numFmt w:val="decimal"/>
      <w:lvlText w:val="%7."/>
      <w:lvlJc w:val="left"/>
      <w:pPr>
        <w:ind w:left="4950" w:hanging="360"/>
      </w:pPr>
    </w:lvl>
    <w:lvl w:ilvl="7" w:tplc="04190019" w:tentative="1">
      <w:start w:val="1"/>
      <w:numFmt w:val="lowerLetter"/>
      <w:lvlText w:val="%8."/>
      <w:lvlJc w:val="left"/>
      <w:pPr>
        <w:ind w:left="5670" w:hanging="360"/>
      </w:pPr>
    </w:lvl>
    <w:lvl w:ilvl="8" w:tplc="041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>
    <w:nsid w:val="00FA34E6"/>
    <w:multiLevelType w:val="hybridMultilevel"/>
    <w:tmpl w:val="FDDA1B42"/>
    <w:lvl w:ilvl="0" w:tplc="67CC59A2">
      <w:start w:val="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7D675F"/>
    <w:multiLevelType w:val="hybridMultilevel"/>
    <w:tmpl w:val="FEEAE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0C3850"/>
    <w:multiLevelType w:val="hybridMultilevel"/>
    <w:tmpl w:val="BD04F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CF2245"/>
    <w:multiLevelType w:val="hybridMultilevel"/>
    <w:tmpl w:val="F3FC8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27188C"/>
    <w:multiLevelType w:val="hybridMultilevel"/>
    <w:tmpl w:val="DAA23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7D0970"/>
    <w:multiLevelType w:val="hybridMultilevel"/>
    <w:tmpl w:val="D4043DA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FE807FC"/>
    <w:multiLevelType w:val="hybridMultilevel"/>
    <w:tmpl w:val="EDEE5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9"/>
  </w:num>
  <w:num w:numId="5">
    <w:abstractNumId w:val="3"/>
  </w:num>
  <w:num w:numId="6">
    <w:abstractNumId w:val="8"/>
  </w:num>
  <w:num w:numId="7">
    <w:abstractNumId w:val="2"/>
  </w:num>
  <w:num w:numId="8">
    <w:abstractNumId w:val="6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TA2N7YwMLYwMjVU0lEKTi0uzszPAykwrAUAbp0qyCwAAAA="/>
  </w:docVars>
  <w:rsids>
    <w:rsidRoot w:val="00DF09FD"/>
    <w:rsid w:val="00002BCC"/>
    <w:rsid w:val="00002EE6"/>
    <w:rsid w:val="0000362E"/>
    <w:rsid w:val="000041BA"/>
    <w:rsid w:val="00004327"/>
    <w:rsid w:val="0000474E"/>
    <w:rsid w:val="00004A87"/>
    <w:rsid w:val="00006802"/>
    <w:rsid w:val="00011D3D"/>
    <w:rsid w:val="000121C6"/>
    <w:rsid w:val="00013994"/>
    <w:rsid w:val="00015065"/>
    <w:rsid w:val="00020A60"/>
    <w:rsid w:val="0002266B"/>
    <w:rsid w:val="00022DA3"/>
    <w:rsid w:val="00023B4C"/>
    <w:rsid w:val="00030B82"/>
    <w:rsid w:val="00031AC9"/>
    <w:rsid w:val="00031CE3"/>
    <w:rsid w:val="000338A7"/>
    <w:rsid w:val="00037405"/>
    <w:rsid w:val="00042ADB"/>
    <w:rsid w:val="0004330D"/>
    <w:rsid w:val="00045739"/>
    <w:rsid w:val="00045AF4"/>
    <w:rsid w:val="000460B8"/>
    <w:rsid w:val="000463A7"/>
    <w:rsid w:val="00051AD5"/>
    <w:rsid w:val="00052C67"/>
    <w:rsid w:val="000615A6"/>
    <w:rsid w:val="0006461D"/>
    <w:rsid w:val="00066503"/>
    <w:rsid w:val="00066634"/>
    <w:rsid w:val="00072101"/>
    <w:rsid w:val="00072CCE"/>
    <w:rsid w:val="00075105"/>
    <w:rsid w:val="0007547E"/>
    <w:rsid w:val="00082726"/>
    <w:rsid w:val="00086887"/>
    <w:rsid w:val="00096012"/>
    <w:rsid w:val="000A5456"/>
    <w:rsid w:val="000A6CEF"/>
    <w:rsid w:val="000A70C9"/>
    <w:rsid w:val="000A7539"/>
    <w:rsid w:val="000B421B"/>
    <w:rsid w:val="000B629E"/>
    <w:rsid w:val="000B66D1"/>
    <w:rsid w:val="000B741E"/>
    <w:rsid w:val="000C2E39"/>
    <w:rsid w:val="000D0748"/>
    <w:rsid w:val="000D40E8"/>
    <w:rsid w:val="000D6B65"/>
    <w:rsid w:val="000D78EB"/>
    <w:rsid w:val="000D7AF8"/>
    <w:rsid w:val="000E0161"/>
    <w:rsid w:val="000E1266"/>
    <w:rsid w:val="000E3E61"/>
    <w:rsid w:val="000F1B38"/>
    <w:rsid w:val="000F41DE"/>
    <w:rsid w:val="000F45F7"/>
    <w:rsid w:val="000F6EDC"/>
    <w:rsid w:val="00101EDF"/>
    <w:rsid w:val="00103215"/>
    <w:rsid w:val="00105A22"/>
    <w:rsid w:val="00106455"/>
    <w:rsid w:val="00110BDA"/>
    <w:rsid w:val="00111C31"/>
    <w:rsid w:val="0011207E"/>
    <w:rsid w:val="00112AC9"/>
    <w:rsid w:val="00112CC6"/>
    <w:rsid w:val="00112EF8"/>
    <w:rsid w:val="0011434A"/>
    <w:rsid w:val="00114C22"/>
    <w:rsid w:val="0012677C"/>
    <w:rsid w:val="00127247"/>
    <w:rsid w:val="00131FC2"/>
    <w:rsid w:val="001321AF"/>
    <w:rsid w:val="001356DD"/>
    <w:rsid w:val="00136B0B"/>
    <w:rsid w:val="0013752C"/>
    <w:rsid w:val="0014517A"/>
    <w:rsid w:val="0014554E"/>
    <w:rsid w:val="00146313"/>
    <w:rsid w:val="00147346"/>
    <w:rsid w:val="00150D3C"/>
    <w:rsid w:val="00152159"/>
    <w:rsid w:val="00152A3B"/>
    <w:rsid w:val="001561BE"/>
    <w:rsid w:val="00156778"/>
    <w:rsid w:val="00157629"/>
    <w:rsid w:val="00157A65"/>
    <w:rsid w:val="001606DF"/>
    <w:rsid w:val="00162922"/>
    <w:rsid w:val="001645C7"/>
    <w:rsid w:val="00172870"/>
    <w:rsid w:val="001742E6"/>
    <w:rsid w:val="00174474"/>
    <w:rsid w:val="00174A94"/>
    <w:rsid w:val="001768E0"/>
    <w:rsid w:val="001817B1"/>
    <w:rsid w:val="00183437"/>
    <w:rsid w:val="00183671"/>
    <w:rsid w:val="00183A6F"/>
    <w:rsid w:val="00186FF7"/>
    <w:rsid w:val="00192038"/>
    <w:rsid w:val="00193879"/>
    <w:rsid w:val="00194A5D"/>
    <w:rsid w:val="0019625D"/>
    <w:rsid w:val="00197735"/>
    <w:rsid w:val="001A4475"/>
    <w:rsid w:val="001A7161"/>
    <w:rsid w:val="001A721B"/>
    <w:rsid w:val="001C277E"/>
    <w:rsid w:val="001C334D"/>
    <w:rsid w:val="001C6131"/>
    <w:rsid w:val="001C7E06"/>
    <w:rsid w:val="001D6B80"/>
    <w:rsid w:val="001D7569"/>
    <w:rsid w:val="001D7B40"/>
    <w:rsid w:val="001E12AB"/>
    <w:rsid w:val="001E1B7D"/>
    <w:rsid w:val="001E2084"/>
    <w:rsid w:val="001F0D49"/>
    <w:rsid w:val="001F2441"/>
    <w:rsid w:val="001F5C63"/>
    <w:rsid w:val="001F7D79"/>
    <w:rsid w:val="00204EE5"/>
    <w:rsid w:val="00204FE1"/>
    <w:rsid w:val="00206A15"/>
    <w:rsid w:val="0020756A"/>
    <w:rsid w:val="00207807"/>
    <w:rsid w:val="00211C86"/>
    <w:rsid w:val="00220312"/>
    <w:rsid w:val="002240F1"/>
    <w:rsid w:val="002358A8"/>
    <w:rsid w:val="00237101"/>
    <w:rsid w:val="00242FEE"/>
    <w:rsid w:val="00243E6C"/>
    <w:rsid w:val="00245025"/>
    <w:rsid w:val="002505B1"/>
    <w:rsid w:val="00252E37"/>
    <w:rsid w:val="00254947"/>
    <w:rsid w:val="00257556"/>
    <w:rsid w:val="002601A1"/>
    <w:rsid w:val="00261FED"/>
    <w:rsid w:val="002643D1"/>
    <w:rsid w:val="00264BA9"/>
    <w:rsid w:val="00273C21"/>
    <w:rsid w:val="00280FBD"/>
    <w:rsid w:val="00283D2A"/>
    <w:rsid w:val="002913AE"/>
    <w:rsid w:val="00297819"/>
    <w:rsid w:val="002A0334"/>
    <w:rsid w:val="002A0AAF"/>
    <w:rsid w:val="002A3666"/>
    <w:rsid w:val="002A3C3E"/>
    <w:rsid w:val="002A4BE0"/>
    <w:rsid w:val="002B6559"/>
    <w:rsid w:val="002C0A4D"/>
    <w:rsid w:val="002C181D"/>
    <w:rsid w:val="002C2E06"/>
    <w:rsid w:val="002C3BD2"/>
    <w:rsid w:val="002C77B2"/>
    <w:rsid w:val="002D141D"/>
    <w:rsid w:val="002D4DE4"/>
    <w:rsid w:val="002D5AB4"/>
    <w:rsid w:val="002D5C73"/>
    <w:rsid w:val="002D5CA9"/>
    <w:rsid w:val="002D5E7A"/>
    <w:rsid w:val="002E08CB"/>
    <w:rsid w:val="002E0B1E"/>
    <w:rsid w:val="002E202B"/>
    <w:rsid w:val="002E6B1D"/>
    <w:rsid w:val="002E74BE"/>
    <w:rsid w:val="002F3CE4"/>
    <w:rsid w:val="002F3D5E"/>
    <w:rsid w:val="002F5729"/>
    <w:rsid w:val="0030024F"/>
    <w:rsid w:val="0030295D"/>
    <w:rsid w:val="003040B7"/>
    <w:rsid w:val="00305F3F"/>
    <w:rsid w:val="00307BFD"/>
    <w:rsid w:val="00311821"/>
    <w:rsid w:val="00314246"/>
    <w:rsid w:val="00316AB7"/>
    <w:rsid w:val="00316DA8"/>
    <w:rsid w:val="00323E8E"/>
    <w:rsid w:val="0032554A"/>
    <w:rsid w:val="00325F6F"/>
    <w:rsid w:val="00330544"/>
    <w:rsid w:val="00330881"/>
    <w:rsid w:val="0033141E"/>
    <w:rsid w:val="003322DD"/>
    <w:rsid w:val="003347D7"/>
    <w:rsid w:val="0033604B"/>
    <w:rsid w:val="00336085"/>
    <w:rsid w:val="00340D6E"/>
    <w:rsid w:val="00343C1D"/>
    <w:rsid w:val="00345AC4"/>
    <w:rsid w:val="003460D2"/>
    <w:rsid w:val="003504B8"/>
    <w:rsid w:val="003504F8"/>
    <w:rsid w:val="003534BA"/>
    <w:rsid w:val="00353761"/>
    <w:rsid w:val="0035602B"/>
    <w:rsid w:val="00356FAB"/>
    <w:rsid w:val="00357564"/>
    <w:rsid w:val="003610C0"/>
    <w:rsid w:val="00361E56"/>
    <w:rsid w:val="00362CB2"/>
    <w:rsid w:val="00362DAA"/>
    <w:rsid w:val="003638D2"/>
    <w:rsid w:val="00364BC4"/>
    <w:rsid w:val="00366234"/>
    <w:rsid w:val="00366A5B"/>
    <w:rsid w:val="00372586"/>
    <w:rsid w:val="00374360"/>
    <w:rsid w:val="0037596D"/>
    <w:rsid w:val="00376944"/>
    <w:rsid w:val="00376FD8"/>
    <w:rsid w:val="0038132E"/>
    <w:rsid w:val="00383B87"/>
    <w:rsid w:val="0038528C"/>
    <w:rsid w:val="00387357"/>
    <w:rsid w:val="00391BFC"/>
    <w:rsid w:val="003936F9"/>
    <w:rsid w:val="003A0F6F"/>
    <w:rsid w:val="003A14CD"/>
    <w:rsid w:val="003A21AF"/>
    <w:rsid w:val="003B0FFB"/>
    <w:rsid w:val="003B4969"/>
    <w:rsid w:val="003B5DDD"/>
    <w:rsid w:val="003C052D"/>
    <w:rsid w:val="003C3DBB"/>
    <w:rsid w:val="003C75ED"/>
    <w:rsid w:val="003D3140"/>
    <w:rsid w:val="003D32DC"/>
    <w:rsid w:val="003D6744"/>
    <w:rsid w:val="003E068C"/>
    <w:rsid w:val="003E4AA4"/>
    <w:rsid w:val="003E524C"/>
    <w:rsid w:val="003E55F3"/>
    <w:rsid w:val="003E7E3A"/>
    <w:rsid w:val="003F181D"/>
    <w:rsid w:val="003F47EF"/>
    <w:rsid w:val="003F53DC"/>
    <w:rsid w:val="003F57C4"/>
    <w:rsid w:val="003F57CB"/>
    <w:rsid w:val="003F60A0"/>
    <w:rsid w:val="003F63D9"/>
    <w:rsid w:val="004007F6"/>
    <w:rsid w:val="0040249F"/>
    <w:rsid w:val="00403A34"/>
    <w:rsid w:val="00405033"/>
    <w:rsid w:val="004144B9"/>
    <w:rsid w:val="00414651"/>
    <w:rsid w:val="004267F5"/>
    <w:rsid w:val="00432B4B"/>
    <w:rsid w:val="00433FEB"/>
    <w:rsid w:val="00440FE5"/>
    <w:rsid w:val="00443631"/>
    <w:rsid w:val="00445A06"/>
    <w:rsid w:val="004472B4"/>
    <w:rsid w:val="00447369"/>
    <w:rsid w:val="00453265"/>
    <w:rsid w:val="0045650E"/>
    <w:rsid w:val="00456C72"/>
    <w:rsid w:val="0046131C"/>
    <w:rsid w:val="00462669"/>
    <w:rsid w:val="004665BF"/>
    <w:rsid w:val="00472950"/>
    <w:rsid w:val="00473730"/>
    <w:rsid w:val="00474310"/>
    <w:rsid w:val="00476979"/>
    <w:rsid w:val="00476E2B"/>
    <w:rsid w:val="00477712"/>
    <w:rsid w:val="00481128"/>
    <w:rsid w:val="0048214F"/>
    <w:rsid w:val="004827F0"/>
    <w:rsid w:val="004832E4"/>
    <w:rsid w:val="00490AB0"/>
    <w:rsid w:val="00492678"/>
    <w:rsid w:val="004A2331"/>
    <w:rsid w:val="004A432B"/>
    <w:rsid w:val="004A4E90"/>
    <w:rsid w:val="004A56AD"/>
    <w:rsid w:val="004B426E"/>
    <w:rsid w:val="004D7E67"/>
    <w:rsid w:val="004E3329"/>
    <w:rsid w:val="004E35A0"/>
    <w:rsid w:val="004E3830"/>
    <w:rsid w:val="004E4478"/>
    <w:rsid w:val="004E65C8"/>
    <w:rsid w:val="004E7893"/>
    <w:rsid w:val="004F65AE"/>
    <w:rsid w:val="005015F2"/>
    <w:rsid w:val="00502ACF"/>
    <w:rsid w:val="005108BC"/>
    <w:rsid w:val="005129E8"/>
    <w:rsid w:val="005151EC"/>
    <w:rsid w:val="0052185F"/>
    <w:rsid w:val="005227F0"/>
    <w:rsid w:val="00527C45"/>
    <w:rsid w:val="00531F5F"/>
    <w:rsid w:val="005324D2"/>
    <w:rsid w:val="00533DFE"/>
    <w:rsid w:val="00541110"/>
    <w:rsid w:val="00541FBE"/>
    <w:rsid w:val="00552A87"/>
    <w:rsid w:val="00553EE3"/>
    <w:rsid w:val="005540A3"/>
    <w:rsid w:val="00556296"/>
    <w:rsid w:val="005579A5"/>
    <w:rsid w:val="0056167A"/>
    <w:rsid w:val="00562CBC"/>
    <w:rsid w:val="00564BF8"/>
    <w:rsid w:val="005703B5"/>
    <w:rsid w:val="00570587"/>
    <w:rsid w:val="00576429"/>
    <w:rsid w:val="00583407"/>
    <w:rsid w:val="00583E2D"/>
    <w:rsid w:val="00590618"/>
    <w:rsid w:val="00590B10"/>
    <w:rsid w:val="00596C5C"/>
    <w:rsid w:val="0059754E"/>
    <w:rsid w:val="005A2673"/>
    <w:rsid w:val="005A3C04"/>
    <w:rsid w:val="005A3D00"/>
    <w:rsid w:val="005A53B1"/>
    <w:rsid w:val="005A714E"/>
    <w:rsid w:val="005A71A2"/>
    <w:rsid w:val="005B4485"/>
    <w:rsid w:val="005B777E"/>
    <w:rsid w:val="005B7811"/>
    <w:rsid w:val="005C2EB4"/>
    <w:rsid w:val="005D0FB3"/>
    <w:rsid w:val="005D100C"/>
    <w:rsid w:val="005D2674"/>
    <w:rsid w:val="005D2C7C"/>
    <w:rsid w:val="005D506A"/>
    <w:rsid w:val="005D5C2F"/>
    <w:rsid w:val="005E2EE8"/>
    <w:rsid w:val="005E3AED"/>
    <w:rsid w:val="005E53E4"/>
    <w:rsid w:val="005E7312"/>
    <w:rsid w:val="005F52DF"/>
    <w:rsid w:val="006037AA"/>
    <w:rsid w:val="006074E9"/>
    <w:rsid w:val="006119B6"/>
    <w:rsid w:val="00611B3A"/>
    <w:rsid w:val="00612717"/>
    <w:rsid w:val="00613B05"/>
    <w:rsid w:val="00613D4C"/>
    <w:rsid w:val="00614032"/>
    <w:rsid w:val="006152BA"/>
    <w:rsid w:val="00615590"/>
    <w:rsid w:val="00615DBD"/>
    <w:rsid w:val="00620EC7"/>
    <w:rsid w:val="00621793"/>
    <w:rsid w:val="00621A34"/>
    <w:rsid w:val="00621FAB"/>
    <w:rsid w:val="00622C56"/>
    <w:rsid w:val="006251BD"/>
    <w:rsid w:val="006260BE"/>
    <w:rsid w:val="0062731D"/>
    <w:rsid w:val="00631F74"/>
    <w:rsid w:val="006327F3"/>
    <w:rsid w:val="00634242"/>
    <w:rsid w:val="00640716"/>
    <w:rsid w:val="00640A49"/>
    <w:rsid w:val="006426F3"/>
    <w:rsid w:val="00647D25"/>
    <w:rsid w:val="0065247B"/>
    <w:rsid w:val="00654878"/>
    <w:rsid w:val="006549E3"/>
    <w:rsid w:val="00654AC1"/>
    <w:rsid w:val="00655DD1"/>
    <w:rsid w:val="00656AE5"/>
    <w:rsid w:val="00671A95"/>
    <w:rsid w:val="0067382F"/>
    <w:rsid w:val="0067464C"/>
    <w:rsid w:val="00674A5C"/>
    <w:rsid w:val="0068390E"/>
    <w:rsid w:val="00684F62"/>
    <w:rsid w:val="00685506"/>
    <w:rsid w:val="00687955"/>
    <w:rsid w:val="00691F85"/>
    <w:rsid w:val="006941A8"/>
    <w:rsid w:val="00694799"/>
    <w:rsid w:val="00694849"/>
    <w:rsid w:val="00695C4A"/>
    <w:rsid w:val="00695EFB"/>
    <w:rsid w:val="006A46D1"/>
    <w:rsid w:val="006A5021"/>
    <w:rsid w:val="006B22E8"/>
    <w:rsid w:val="006B2771"/>
    <w:rsid w:val="006B38E5"/>
    <w:rsid w:val="006B4393"/>
    <w:rsid w:val="006B5EBF"/>
    <w:rsid w:val="006C44C0"/>
    <w:rsid w:val="006C74EF"/>
    <w:rsid w:val="006D14F1"/>
    <w:rsid w:val="006E0F19"/>
    <w:rsid w:val="006F1C34"/>
    <w:rsid w:val="006F2928"/>
    <w:rsid w:val="006F4369"/>
    <w:rsid w:val="006F4DE6"/>
    <w:rsid w:val="0070061D"/>
    <w:rsid w:val="00700F92"/>
    <w:rsid w:val="007028BA"/>
    <w:rsid w:val="007039D7"/>
    <w:rsid w:val="00704421"/>
    <w:rsid w:val="007045E7"/>
    <w:rsid w:val="007122B6"/>
    <w:rsid w:val="00714C8B"/>
    <w:rsid w:val="007167F9"/>
    <w:rsid w:val="00717C60"/>
    <w:rsid w:val="00727681"/>
    <w:rsid w:val="007372AF"/>
    <w:rsid w:val="00737EEB"/>
    <w:rsid w:val="00747C37"/>
    <w:rsid w:val="00750114"/>
    <w:rsid w:val="007541B8"/>
    <w:rsid w:val="0075616C"/>
    <w:rsid w:val="007577A4"/>
    <w:rsid w:val="00762BE4"/>
    <w:rsid w:val="00764620"/>
    <w:rsid w:val="00764BFB"/>
    <w:rsid w:val="007653D9"/>
    <w:rsid w:val="00766235"/>
    <w:rsid w:val="0077782D"/>
    <w:rsid w:val="007811CA"/>
    <w:rsid w:val="00782A82"/>
    <w:rsid w:val="00784D4D"/>
    <w:rsid w:val="00791754"/>
    <w:rsid w:val="00791B43"/>
    <w:rsid w:val="00797900"/>
    <w:rsid w:val="007A7CF7"/>
    <w:rsid w:val="007B3736"/>
    <w:rsid w:val="007B775F"/>
    <w:rsid w:val="007C46B9"/>
    <w:rsid w:val="007C71A0"/>
    <w:rsid w:val="007C73A2"/>
    <w:rsid w:val="007D15A9"/>
    <w:rsid w:val="007D1C1F"/>
    <w:rsid w:val="007D1D42"/>
    <w:rsid w:val="007D20B9"/>
    <w:rsid w:val="007D269C"/>
    <w:rsid w:val="007D3779"/>
    <w:rsid w:val="007D3CBE"/>
    <w:rsid w:val="007D7AE1"/>
    <w:rsid w:val="007D7B2E"/>
    <w:rsid w:val="007E0518"/>
    <w:rsid w:val="007E3866"/>
    <w:rsid w:val="007E49F6"/>
    <w:rsid w:val="007E4F0D"/>
    <w:rsid w:val="007E6110"/>
    <w:rsid w:val="007F3EA8"/>
    <w:rsid w:val="007F5C87"/>
    <w:rsid w:val="0080006A"/>
    <w:rsid w:val="00801C52"/>
    <w:rsid w:val="008043DC"/>
    <w:rsid w:val="0080630C"/>
    <w:rsid w:val="00806A23"/>
    <w:rsid w:val="0081056F"/>
    <w:rsid w:val="00811FB8"/>
    <w:rsid w:val="00812399"/>
    <w:rsid w:val="00821898"/>
    <w:rsid w:val="00823340"/>
    <w:rsid w:val="008278FB"/>
    <w:rsid w:val="00837386"/>
    <w:rsid w:val="00842A28"/>
    <w:rsid w:val="00843F0E"/>
    <w:rsid w:val="00845443"/>
    <w:rsid w:val="00846BC6"/>
    <w:rsid w:val="00857358"/>
    <w:rsid w:val="00860743"/>
    <w:rsid w:val="00863FCB"/>
    <w:rsid w:val="00864D24"/>
    <w:rsid w:val="00865A13"/>
    <w:rsid w:val="0087012B"/>
    <w:rsid w:val="00873782"/>
    <w:rsid w:val="008763F6"/>
    <w:rsid w:val="00885B91"/>
    <w:rsid w:val="0088673E"/>
    <w:rsid w:val="00890B81"/>
    <w:rsid w:val="008911E8"/>
    <w:rsid w:val="008942A7"/>
    <w:rsid w:val="0089593A"/>
    <w:rsid w:val="00896283"/>
    <w:rsid w:val="0089682C"/>
    <w:rsid w:val="00896BD7"/>
    <w:rsid w:val="0089788F"/>
    <w:rsid w:val="008A3253"/>
    <w:rsid w:val="008A6688"/>
    <w:rsid w:val="008B0D0E"/>
    <w:rsid w:val="008B2292"/>
    <w:rsid w:val="008B298A"/>
    <w:rsid w:val="008B4AC5"/>
    <w:rsid w:val="008B57CB"/>
    <w:rsid w:val="008C029F"/>
    <w:rsid w:val="008C03BF"/>
    <w:rsid w:val="008C317B"/>
    <w:rsid w:val="008D0ADF"/>
    <w:rsid w:val="008D18CD"/>
    <w:rsid w:val="008D55BB"/>
    <w:rsid w:val="008D7C83"/>
    <w:rsid w:val="008E411A"/>
    <w:rsid w:val="008E4388"/>
    <w:rsid w:val="008E5471"/>
    <w:rsid w:val="008F18F6"/>
    <w:rsid w:val="008F4049"/>
    <w:rsid w:val="008F4C20"/>
    <w:rsid w:val="00900A27"/>
    <w:rsid w:val="00902208"/>
    <w:rsid w:val="009058D1"/>
    <w:rsid w:val="00905DAA"/>
    <w:rsid w:val="00906A90"/>
    <w:rsid w:val="00907FAB"/>
    <w:rsid w:val="009109BA"/>
    <w:rsid w:val="00917F26"/>
    <w:rsid w:val="0092183C"/>
    <w:rsid w:val="0092333E"/>
    <w:rsid w:val="009242E4"/>
    <w:rsid w:val="00924422"/>
    <w:rsid w:val="00930A96"/>
    <w:rsid w:val="00932F2D"/>
    <w:rsid w:val="009405B4"/>
    <w:rsid w:val="00942056"/>
    <w:rsid w:val="00942110"/>
    <w:rsid w:val="00943833"/>
    <w:rsid w:val="009525C6"/>
    <w:rsid w:val="00955E9A"/>
    <w:rsid w:val="009579C7"/>
    <w:rsid w:val="00964A1D"/>
    <w:rsid w:val="009667E2"/>
    <w:rsid w:val="00970AE3"/>
    <w:rsid w:val="0098314F"/>
    <w:rsid w:val="009879B1"/>
    <w:rsid w:val="00991ECE"/>
    <w:rsid w:val="009933B1"/>
    <w:rsid w:val="00994135"/>
    <w:rsid w:val="00994413"/>
    <w:rsid w:val="00994AD5"/>
    <w:rsid w:val="00995DBB"/>
    <w:rsid w:val="00996D6B"/>
    <w:rsid w:val="0099702C"/>
    <w:rsid w:val="009A3079"/>
    <w:rsid w:val="009A3AA9"/>
    <w:rsid w:val="009B067E"/>
    <w:rsid w:val="009B0869"/>
    <w:rsid w:val="009B1B7D"/>
    <w:rsid w:val="009B2E04"/>
    <w:rsid w:val="009B4122"/>
    <w:rsid w:val="009B5328"/>
    <w:rsid w:val="009B6E17"/>
    <w:rsid w:val="009B799A"/>
    <w:rsid w:val="009C3986"/>
    <w:rsid w:val="009D15FD"/>
    <w:rsid w:val="009D55B7"/>
    <w:rsid w:val="009E57A6"/>
    <w:rsid w:val="009E664C"/>
    <w:rsid w:val="009F0948"/>
    <w:rsid w:val="009F2E11"/>
    <w:rsid w:val="009F36BA"/>
    <w:rsid w:val="00A01E03"/>
    <w:rsid w:val="00A04190"/>
    <w:rsid w:val="00A07DEB"/>
    <w:rsid w:val="00A123B7"/>
    <w:rsid w:val="00A13E97"/>
    <w:rsid w:val="00A15299"/>
    <w:rsid w:val="00A16FC9"/>
    <w:rsid w:val="00A17914"/>
    <w:rsid w:val="00A22384"/>
    <w:rsid w:val="00A24838"/>
    <w:rsid w:val="00A25C6D"/>
    <w:rsid w:val="00A26660"/>
    <w:rsid w:val="00A332CF"/>
    <w:rsid w:val="00A35E5F"/>
    <w:rsid w:val="00A37035"/>
    <w:rsid w:val="00A410AB"/>
    <w:rsid w:val="00A42D1D"/>
    <w:rsid w:val="00A435FD"/>
    <w:rsid w:val="00A5238B"/>
    <w:rsid w:val="00A62BA4"/>
    <w:rsid w:val="00A62ED9"/>
    <w:rsid w:val="00A6307D"/>
    <w:rsid w:val="00A64C21"/>
    <w:rsid w:val="00A66A86"/>
    <w:rsid w:val="00A71056"/>
    <w:rsid w:val="00A71434"/>
    <w:rsid w:val="00A77EDC"/>
    <w:rsid w:val="00A81210"/>
    <w:rsid w:val="00A8328F"/>
    <w:rsid w:val="00A840FE"/>
    <w:rsid w:val="00A8484E"/>
    <w:rsid w:val="00A908F8"/>
    <w:rsid w:val="00A9408F"/>
    <w:rsid w:val="00A94557"/>
    <w:rsid w:val="00A94E35"/>
    <w:rsid w:val="00AA719D"/>
    <w:rsid w:val="00AB1C6D"/>
    <w:rsid w:val="00AB1EA4"/>
    <w:rsid w:val="00AB61EE"/>
    <w:rsid w:val="00AD0A8E"/>
    <w:rsid w:val="00AD4320"/>
    <w:rsid w:val="00AE2DC2"/>
    <w:rsid w:val="00AE311E"/>
    <w:rsid w:val="00AE3DDA"/>
    <w:rsid w:val="00AE6991"/>
    <w:rsid w:val="00AF03FA"/>
    <w:rsid w:val="00AF0E02"/>
    <w:rsid w:val="00AF215D"/>
    <w:rsid w:val="00AF4600"/>
    <w:rsid w:val="00AF634B"/>
    <w:rsid w:val="00B00AED"/>
    <w:rsid w:val="00B02254"/>
    <w:rsid w:val="00B03488"/>
    <w:rsid w:val="00B03A7F"/>
    <w:rsid w:val="00B06706"/>
    <w:rsid w:val="00B13445"/>
    <w:rsid w:val="00B1468C"/>
    <w:rsid w:val="00B147E5"/>
    <w:rsid w:val="00B2477E"/>
    <w:rsid w:val="00B37AC5"/>
    <w:rsid w:val="00B37CBD"/>
    <w:rsid w:val="00B40D86"/>
    <w:rsid w:val="00B40FC0"/>
    <w:rsid w:val="00B424EF"/>
    <w:rsid w:val="00B446D3"/>
    <w:rsid w:val="00B45714"/>
    <w:rsid w:val="00B4653A"/>
    <w:rsid w:val="00B47A8C"/>
    <w:rsid w:val="00B535F1"/>
    <w:rsid w:val="00B537D0"/>
    <w:rsid w:val="00B57946"/>
    <w:rsid w:val="00B6115F"/>
    <w:rsid w:val="00B63869"/>
    <w:rsid w:val="00B63CF8"/>
    <w:rsid w:val="00B642D5"/>
    <w:rsid w:val="00B65867"/>
    <w:rsid w:val="00B72CF8"/>
    <w:rsid w:val="00B731FE"/>
    <w:rsid w:val="00B73919"/>
    <w:rsid w:val="00B7545E"/>
    <w:rsid w:val="00B75A06"/>
    <w:rsid w:val="00B76916"/>
    <w:rsid w:val="00B8194D"/>
    <w:rsid w:val="00B821AA"/>
    <w:rsid w:val="00B8350E"/>
    <w:rsid w:val="00B84BB2"/>
    <w:rsid w:val="00B85C69"/>
    <w:rsid w:val="00B91845"/>
    <w:rsid w:val="00B942CC"/>
    <w:rsid w:val="00B94300"/>
    <w:rsid w:val="00B946ED"/>
    <w:rsid w:val="00BA3FD0"/>
    <w:rsid w:val="00BA4770"/>
    <w:rsid w:val="00BA56F9"/>
    <w:rsid w:val="00BB35AD"/>
    <w:rsid w:val="00BB50C9"/>
    <w:rsid w:val="00BB59AD"/>
    <w:rsid w:val="00BB681D"/>
    <w:rsid w:val="00BC037A"/>
    <w:rsid w:val="00BC07FF"/>
    <w:rsid w:val="00BC1763"/>
    <w:rsid w:val="00BC1F11"/>
    <w:rsid w:val="00BC575E"/>
    <w:rsid w:val="00BD0975"/>
    <w:rsid w:val="00BD2050"/>
    <w:rsid w:val="00BD2FC8"/>
    <w:rsid w:val="00BD3112"/>
    <w:rsid w:val="00BD3AA1"/>
    <w:rsid w:val="00BD41C6"/>
    <w:rsid w:val="00BD59AD"/>
    <w:rsid w:val="00BD7C38"/>
    <w:rsid w:val="00BE42BB"/>
    <w:rsid w:val="00BE6319"/>
    <w:rsid w:val="00BE734F"/>
    <w:rsid w:val="00BF0226"/>
    <w:rsid w:val="00BF13F5"/>
    <w:rsid w:val="00BF33AF"/>
    <w:rsid w:val="00C006D8"/>
    <w:rsid w:val="00C021C9"/>
    <w:rsid w:val="00C10290"/>
    <w:rsid w:val="00C23CAA"/>
    <w:rsid w:val="00C24A0C"/>
    <w:rsid w:val="00C253D4"/>
    <w:rsid w:val="00C27B52"/>
    <w:rsid w:val="00C27E5D"/>
    <w:rsid w:val="00C3400A"/>
    <w:rsid w:val="00C342F9"/>
    <w:rsid w:val="00C3535A"/>
    <w:rsid w:val="00C37E5A"/>
    <w:rsid w:val="00C405F1"/>
    <w:rsid w:val="00C45A36"/>
    <w:rsid w:val="00C477C9"/>
    <w:rsid w:val="00C47E07"/>
    <w:rsid w:val="00C51614"/>
    <w:rsid w:val="00C54905"/>
    <w:rsid w:val="00C5593E"/>
    <w:rsid w:val="00C600F5"/>
    <w:rsid w:val="00C60354"/>
    <w:rsid w:val="00C6607B"/>
    <w:rsid w:val="00C664C2"/>
    <w:rsid w:val="00C664C6"/>
    <w:rsid w:val="00C67660"/>
    <w:rsid w:val="00C713C7"/>
    <w:rsid w:val="00C721B1"/>
    <w:rsid w:val="00C76A8E"/>
    <w:rsid w:val="00C77940"/>
    <w:rsid w:val="00C77C5B"/>
    <w:rsid w:val="00C77E5C"/>
    <w:rsid w:val="00C8033F"/>
    <w:rsid w:val="00C83E24"/>
    <w:rsid w:val="00C86981"/>
    <w:rsid w:val="00C902DD"/>
    <w:rsid w:val="00C91AA8"/>
    <w:rsid w:val="00C94DFB"/>
    <w:rsid w:val="00C95696"/>
    <w:rsid w:val="00C974ED"/>
    <w:rsid w:val="00CA0B28"/>
    <w:rsid w:val="00CA0E45"/>
    <w:rsid w:val="00CA1398"/>
    <w:rsid w:val="00CA3E36"/>
    <w:rsid w:val="00CA4560"/>
    <w:rsid w:val="00CA4C0E"/>
    <w:rsid w:val="00CA4F27"/>
    <w:rsid w:val="00CB01EC"/>
    <w:rsid w:val="00CB05A1"/>
    <w:rsid w:val="00CB0EDC"/>
    <w:rsid w:val="00CB39B8"/>
    <w:rsid w:val="00CB5080"/>
    <w:rsid w:val="00CB52A6"/>
    <w:rsid w:val="00CB5FE5"/>
    <w:rsid w:val="00CB73A8"/>
    <w:rsid w:val="00CC0002"/>
    <w:rsid w:val="00CC2218"/>
    <w:rsid w:val="00CC2AB2"/>
    <w:rsid w:val="00CC4A5B"/>
    <w:rsid w:val="00CC7B7B"/>
    <w:rsid w:val="00CD1AB1"/>
    <w:rsid w:val="00CD3908"/>
    <w:rsid w:val="00CD4217"/>
    <w:rsid w:val="00CD5633"/>
    <w:rsid w:val="00CD6C09"/>
    <w:rsid w:val="00CF25C8"/>
    <w:rsid w:val="00CF4C77"/>
    <w:rsid w:val="00CF5478"/>
    <w:rsid w:val="00CF7E6F"/>
    <w:rsid w:val="00D004D8"/>
    <w:rsid w:val="00D0262E"/>
    <w:rsid w:val="00D02F24"/>
    <w:rsid w:val="00D03096"/>
    <w:rsid w:val="00D0391D"/>
    <w:rsid w:val="00D044A2"/>
    <w:rsid w:val="00D0546E"/>
    <w:rsid w:val="00D10320"/>
    <w:rsid w:val="00D134D5"/>
    <w:rsid w:val="00D164DE"/>
    <w:rsid w:val="00D17EE9"/>
    <w:rsid w:val="00D2430C"/>
    <w:rsid w:val="00D24495"/>
    <w:rsid w:val="00D27D89"/>
    <w:rsid w:val="00D31E2D"/>
    <w:rsid w:val="00D36025"/>
    <w:rsid w:val="00D36C3D"/>
    <w:rsid w:val="00D46072"/>
    <w:rsid w:val="00D47746"/>
    <w:rsid w:val="00D541B9"/>
    <w:rsid w:val="00D5455F"/>
    <w:rsid w:val="00D54839"/>
    <w:rsid w:val="00D5596F"/>
    <w:rsid w:val="00D56105"/>
    <w:rsid w:val="00D5610D"/>
    <w:rsid w:val="00D606CD"/>
    <w:rsid w:val="00D6082E"/>
    <w:rsid w:val="00D636D7"/>
    <w:rsid w:val="00D648E2"/>
    <w:rsid w:val="00D65122"/>
    <w:rsid w:val="00D70F34"/>
    <w:rsid w:val="00D73199"/>
    <w:rsid w:val="00D75C73"/>
    <w:rsid w:val="00D760EE"/>
    <w:rsid w:val="00D77C8C"/>
    <w:rsid w:val="00D8035D"/>
    <w:rsid w:val="00D8239C"/>
    <w:rsid w:val="00D845F4"/>
    <w:rsid w:val="00D849E9"/>
    <w:rsid w:val="00D84E3F"/>
    <w:rsid w:val="00D86FEF"/>
    <w:rsid w:val="00D908C5"/>
    <w:rsid w:val="00D90D3E"/>
    <w:rsid w:val="00D935AA"/>
    <w:rsid w:val="00D93E54"/>
    <w:rsid w:val="00D96509"/>
    <w:rsid w:val="00D978FE"/>
    <w:rsid w:val="00DA0394"/>
    <w:rsid w:val="00DA12DC"/>
    <w:rsid w:val="00DA1CB6"/>
    <w:rsid w:val="00DA7647"/>
    <w:rsid w:val="00DB121C"/>
    <w:rsid w:val="00DB2AEE"/>
    <w:rsid w:val="00DB528E"/>
    <w:rsid w:val="00DC1024"/>
    <w:rsid w:val="00DC291C"/>
    <w:rsid w:val="00DC3A06"/>
    <w:rsid w:val="00DC3EB2"/>
    <w:rsid w:val="00DC4074"/>
    <w:rsid w:val="00DC78C2"/>
    <w:rsid w:val="00DD2762"/>
    <w:rsid w:val="00DD3933"/>
    <w:rsid w:val="00DE0246"/>
    <w:rsid w:val="00DE50F6"/>
    <w:rsid w:val="00DF023D"/>
    <w:rsid w:val="00DF0433"/>
    <w:rsid w:val="00DF09FD"/>
    <w:rsid w:val="00DF1AD0"/>
    <w:rsid w:val="00E0080B"/>
    <w:rsid w:val="00E01F57"/>
    <w:rsid w:val="00E0272F"/>
    <w:rsid w:val="00E04D8A"/>
    <w:rsid w:val="00E053D7"/>
    <w:rsid w:val="00E06B00"/>
    <w:rsid w:val="00E06C75"/>
    <w:rsid w:val="00E12345"/>
    <w:rsid w:val="00E123F7"/>
    <w:rsid w:val="00E14244"/>
    <w:rsid w:val="00E14606"/>
    <w:rsid w:val="00E20C06"/>
    <w:rsid w:val="00E21B03"/>
    <w:rsid w:val="00E22C6B"/>
    <w:rsid w:val="00E22D1D"/>
    <w:rsid w:val="00E23A24"/>
    <w:rsid w:val="00E25609"/>
    <w:rsid w:val="00E26298"/>
    <w:rsid w:val="00E27D7F"/>
    <w:rsid w:val="00E31BA7"/>
    <w:rsid w:val="00E34607"/>
    <w:rsid w:val="00E37CFF"/>
    <w:rsid w:val="00E4062E"/>
    <w:rsid w:val="00E43BD1"/>
    <w:rsid w:val="00E441D2"/>
    <w:rsid w:val="00E44780"/>
    <w:rsid w:val="00E47CA5"/>
    <w:rsid w:val="00E50C00"/>
    <w:rsid w:val="00E513A9"/>
    <w:rsid w:val="00E52A09"/>
    <w:rsid w:val="00E52FAC"/>
    <w:rsid w:val="00E53147"/>
    <w:rsid w:val="00E54525"/>
    <w:rsid w:val="00E54664"/>
    <w:rsid w:val="00E5512F"/>
    <w:rsid w:val="00E56D5D"/>
    <w:rsid w:val="00E60DA8"/>
    <w:rsid w:val="00E61C9E"/>
    <w:rsid w:val="00E633B5"/>
    <w:rsid w:val="00E67D2C"/>
    <w:rsid w:val="00E7121B"/>
    <w:rsid w:val="00E7199C"/>
    <w:rsid w:val="00E73F50"/>
    <w:rsid w:val="00E75EAC"/>
    <w:rsid w:val="00E80B3E"/>
    <w:rsid w:val="00E81B8E"/>
    <w:rsid w:val="00E8204B"/>
    <w:rsid w:val="00E834DD"/>
    <w:rsid w:val="00E8374D"/>
    <w:rsid w:val="00E87638"/>
    <w:rsid w:val="00E922AA"/>
    <w:rsid w:val="00E9287F"/>
    <w:rsid w:val="00E97A86"/>
    <w:rsid w:val="00EA0862"/>
    <w:rsid w:val="00EA61D8"/>
    <w:rsid w:val="00EA6A69"/>
    <w:rsid w:val="00EA79ED"/>
    <w:rsid w:val="00EB0FF8"/>
    <w:rsid w:val="00EB1B75"/>
    <w:rsid w:val="00EB259F"/>
    <w:rsid w:val="00EB3418"/>
    <w:rsid w:val="00EB6C99"/>
    <w:rsid w:val="00EB7FCF"/>
    <w:rsid w:val="00EC285A"/>
    <w:rsid w:val="00EC2E16"/>
    <w:rsid w:val="00EC5FB2"/>
    <w:rsid w:val="00EC6E27"/>
    <w:rsid w:val="00ED22A8"/>
    <w:rsid w:val="00ED3A59"/>
    <w:rsid w:val="00EE03EF"/>
    <w:rsid w:val="00EE0E41"/>
    <w:rsid w:val="00EE1038"/>
    <w:rsid w:val="00EE58BD"/>
    <w:rsid w:val="00EE59A2"/>
    <w:rsid w:val="00EF043A"/>
    <w:rsid w:val="00EF19B0"/>
    <w:rsid w:val="00EF1ECB"/>
    <w:rsid w:val="00EF2C70"/>
    <w:rsid w:val="00EF3A47"/>
    <w:rsid w:val="00EF64DD"/>
    <w:rsid w:val="00F01414"/>
    <w:rsid w:val="00F05F57"/>
    <w:rsid w:val="00F11E4D"/>
    <w:rsid w:val="00F134F1"/>
    <w:rsid w:val="00F14A09"/>
    <w:rsid w:val="00F1579F"/>
    <w:rsid w:val="00F16C0E"/>
    <w:rsid w:val="00F16E9A"/>
    <w:rsid w:val="00F210C1"/>
    <w:rsid w:val="00F24B51"/>
    <w:rsid w:val="00F24DD1"/>
    <w:rsid w:val="00F25F99"/>
    <w:rsid w:val="00F26CFF"/>
    <w:rsid w:val="00F27878"/>
    <w:rsid w:val="00F30099"/>
    <w:rsid w:val="00F321F1"/>
    <w:rsid w:val="00F325ED"/>
    <w:rsid w:val="00F362FC"/>
    <w:rsid w:val="00F40BAF"/>
    <w:rsid w:val="00F4215E"/>
    <w:rsid w:val="00F42BE2"/>
    <w:rsid w:val="00F44837"/>
    <w:rsid w:val="00F53E02"/>
    <w:rsid w:val="00F553E2"/>
    <w:rsid w:val="00F56D70"/>
    <w:rsid w:val="00F6048F"/>
    <w:rsid w:val="00F60A72"/>
    <w:rsid w:val="00F60E0C"/>
    <w:rsid w:val="00F6242C"/>
    <w:rsid w:val="00F63128"/>
    <w:rsid w:val="00F633FD"/>
    <w:rsid w:val="00F6385F"/>
    <w:rsid w:val="00F63C0A"/>
    <w:rsid w:val="00F649C2"/>
    <w:rsid w:val="00F65631"/>
    <w:rsid w:val="00F7202E"/>
    <w:rsid w:val="00F765D3"/>
    <w:rsid w:val="00F77D60"/>
    <w:rsid w:val="00F812AE"/>
    <w:rsid w:val="00F8483E"/>
    <w:rsid w:val="00F84C31"/>
    <w:rsid w:val="00F87301"/>
    <w:rsid w:val="00F91681"/>
    <w:rsid w:val="00F93F6F"/>
    <w:rsid w:val="00F94CAB"/>
    <w:rsid w:val="00F96B41"/>
    <w:rsid w:val="00FA2A32"/>
    <w:rsid w:val="00FB29F9"/>
    <w:rsid w:val="00FC06E1"/>
    <w:rsid w:val="00FC09E1"/>
    <w:rsid w:val="00FC4041"/>
    <w:rsid w:val="00FD6267"/>
    <w:rsid w:val="00FD6716"/>
    <w:rsid w:val="00FD6FE8"/>
    <w:rsid w:val="00FE1F10"/>
    <w:rsid w:val="00FE444B"/>
    <w:rsid w:val="00FE4519"/>
    <w:rsid w:val="00FE47E0"/>
    <w:rsid w:val="00FE53C6"/>
    <w:rsid w:val="00FE72F8"/>
    <w:rsid w:val="00FE73C8"/>
    <w:rsid w:val="00FE78A1"/>
    <w:rsid w:val="00FF1948"/>
    <w:rsid w:val="00FF41CB"/>
    <w:rsid w:val="00FF6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73984BD-546B-4CEB-B765-121FCF4E1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629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F4600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AF46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F4600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476979"/>
    <w:pPr>
      <w:widowControl w:val="0"/>
      <w:suppressAutoHyphens/>
      <w:spacing w:after="120" w:line="240" w:lineRule="auto"/>
    </w:pPr>
    <w:rPr>
      <w:rFonts w:ascii="Arial" w:eastAsia="Lucida Sans Unicode" w:hAnsi="Arial" w:cs="Mangal"/>
      <w:kern w:val="1"/>
      <w:sz w:val="20"/>
      <w:szCs w:val="24"/>
      <w:lang w:eastAsia="hi-IN" w:bidi="hi-IN"/>
    </w:rPr>
  </w:style>
  <w:style w:type="character" w:customStyle="1" w:styleId="a7">
    <w:name w:val="Основной текст Знак"/>
    <w:basedOn w:val="a0"/>
    <w:link w:val="a6"/>
    <w:rsid w:val="00476979"/>
    <w:rPr>
      <w:rFonts w:ascii="Arial" w:eastAsia="Lucida Sans Unicode" w:hAnsi="Arial" w:cs="Mangal"/>
      <w:kern w:val="1"/>
      <w:sz w:val="20"/>
      <w:szCs w:val="24"/>
      <w:lang w:eastAsia="hi-IN" w:bidi="hi-IN"/>
    </w:rPr>
  </w:style>
  <w:style w:type="paragraph" w:customStyle="1" w:styleId="1">
    <w:name w:val="Текст1"/>
    <w:basedOn w:val="a"/>
    <w:rsid w:val="003504F8"/>
    <w:pPr>
      <w:spacing w:after="0" w:line="240" w:lineRule="auto"/>
    </w:pPr>
    <w:rPr>
      <w:rFonts w:ascii="Consolas" w:eastAsia="Calibri" w:hAnsi="Consolas" w:cs="Consolas"/>
      <w:sz w:val="21"/>
      <w:szCs w:val="21"/>
      <w:lang w:eastAsia="ar-SA"/>
    </w:rPr>
  </w:style>
  <w:style w:type="paragraph" w:styleId="HTML">
    <w:name w:val="HTML Preformatted"/>
    <w:basedOn w:val="a"/>
    <w:link w:val="HTML0"/>
    <w:uiPriority w:val="99"/>
    <w:semiHidden/>
    <w:unhideWhenUsed/>
    <w:rsid w:val="00615D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615DBD"/>
    <w:rPr>
      <w:rFonts w:ascii="Courier New" w:eastAsia="Times New Roman" w:hAnsi="Courier New" w:cs="Courier New"/>
      <w:sz w:val="20"/>
      <w:szCs w:val="20"/>
      <w:lang w:val="en-US"/>
    </w:rPr>
  </w:style>
  <w:style w:type="paragraph" w:styleId="a8">
    <w:name w:val="Body Text Indent"/>
    <w:basedOn w:val="a"/>
    <w:link w:val="a9"/>
    <w:uiPriority w:val="99"/>
    <w:semiHidden/>
    <w:unhideWhenUsed/>
    <w:rsid w:val="00E922AA"/>
    <w:pPr>
      <w:spacing w:after="120"/>
      <w:ind w:left="360"/>
    </w:pPr>
  </w:style>
  <w:style w:type="character" w:customStyle="1" w:styleId="a9">
    <w:name w:val="Основной текст с отступом Знак"/>
    <w:basedOn w:val="a0"/>
    <w:link w:val="a8"/>
    <w:uiPriority w:val="99"/>
    <w:semiHidden/>
    <w:rsid w:val="00E922AA"/>
  </w:style>
  <w:style w:type="paragraph" w:customStyle="1" w:styleId="para1">
    <w:name w:val="para1"/>
    <w:basedOn w:val="a"/>
    <w:rsid w:val="000721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ra0">
    <w:name w:val="para0"/>
    <w:basedOn w:val="a"/>
    <w:rsid w:val="000721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pan01">
    <w:name w:val="span01"/>
    <w:basedOn w:val="a0"/>
    <w:rsid w:val="00072101"/>
    <w:rPr>
      <w:rFonts w:ascii="Droid Sans Mono" w:hAnsi="Droid Sans Mono" w:hint="default"/>
      <w:b w:val="0"/>
      <w:bCs w:val="0"/>
      <w:color w:val="6A9955"/>
      <w:sz w:val="21"/>
      <w:szCs w:val="21"/>
      <w:shd w:val="clear" w:color="auto" w:fill="1E1E1E"/>
    </w:rPr>
  </w:style>
  <w:style w:type="character" w:customStyle="1" w:styleId="span11">
    <w:name w:val="span11"/>
    <w:basedOn w:val="a0"/>
    <w:rsid w:val="00072101"/>
    <w:rPr>
      <w:rFonts w:ascii="Droid Sans Mono" w:hAnsi="Droid Sans Mono" w:hint="default"/>
      <w:b w:val="0"/>
      <w:bCs w:val="0"/>
      <w:color w:val="C586C0"/>
      <w:sz w:val="21"/>
      <w:szCs w:val="21"/>
      <w:shd w:val="clear" w:color="auto" w:fill="1E1E1E"/>
    </w:rPr>
  </w:style>
  <w:style w:type="character" w:customStyle="1" w:styleId="span21">
    <w:name w:val="span21"/>
    <w:basedOn w:val="a0"/>
    <w:rsid w:val="00072101"/>
    <w:rPr>
      <w:rFonts w:ascii="Droid Sans Mono" w:hAnsi="Droid Sans Mono" w:hint="default"/>
      <w:b w:val="0"/>
      <w:bCs w:val="0"/>
      <w:color w:val="569CD6"/>
      <w:sz w:val="21"/>
      <w:szCs w:val="21"/>
      <w:shd w:val="clear" w:color="auto" w:fill="1E1E1E"/>
    </w:rPr>
  </w:style>
  <w:style w:type="character" w:customStyle="1" w:styleId="span31">
    <w:name w:val="span31"/>
    <w:basedOn w:val="a0"/>
    <w:rsid w:val="00072101"/>
    <w:rPr>
      <w:rFonts w:ascii="Droid Sans Mono" w:hAnsi="Droid Sans Mono" w:hint="default"/>
      <w:b w:val="0"/>
      <w:bCs w:val="0"/>
      <w:color w:val="CE9178"/>
      <w:sz w:val="21"/>
      <w:szCs w:val="21"/>
      <w:shd w:val="clear" w:color="auto" w:fill="1E1E1E"/>
    </w:rPr>
  </w:style>
  <w:style w:type="character" w:customStyle="1" w:styleId="span41">
    <w:name w:val="span41"/>
    <w:basedOn w:val="a0"/>
    <w:rsid w:val="00072101"/>
    <w:rPr>
      <w:rFonts w:ascii="Droid Sans Mono" w:hAnsi="Droid Sans Mono" w:hint="default"/>
      <w:b w:val="0"/>
      <w:bCs w:val="0"/>
      <w:color w:val="DCDCAA"/>
      <w:sz w:val="21"/>
      <w:szCs w:val="21"/>
      <w:shd w:val="clear" w:color="auto" w:fill="1E1E1E"/>
    </w:rPr>
  </w:style>
  <w:style w:type="character" w:customStyle="1" w:styleId="span51">
    <w:name w:val="span51"/>
    <w:basedOn w:val="a0"/>
    <w:rsid w:val="00072101"/>
    <w:rPr>
      <w:rFonts w:ascii="Droid Sans Mono" w:hAnsi="Droid Sans Mono" w:hint="default"/>
      <w:b w:val="0"/>
      <w:bCs w:val="0"/>
      <w:color w:val="D4D4D4"/>
      <w:sz w:val="21"/>
      <w:szCs w:val="21"/>
      <w:shd w:val="clear" w:color="auto" w:fill="1E1E1E"/>
    </w:rPr>
  </w:style>
  <w:style w:type="character" w:customStyle="1" w:styleId="span61">
    <w:name w:val="span61"/>
    <w:basedOn w:val="a0"/>
    <w:rsid w:val="00072101"/>
    <w:rPr>
      <w:rFonts w:ascii="Droid Sans Mono" w:hAnsi="Droid Sans Mono" w:hint="default"/>
      <w:b w:val="0"/>
      <w:bCs w:val="0"/>
      <w:color w:val="B5CEA8"/>
      <w:sz w:val="21"/>
      <w:szCs w:val="21"/>
      <w:shd w:val="clear" w:color="auto" w:fill="1E1E1E"/>
    </w:rPr>
  </w:style>
  <w:style w:type="character" w:customStyle="1" w:styleId="span71">
    <w:name w:val="span71"/>
    <w:basedOn w:val="a0"/>
    <w:rsid w:val="00072101"/>
    <w:rPr>
      <w:rFonts w:ascii="Droid Sans Mono" w:hAnsi="Droid Sans Mono" w:hint="default"/>
      <w:b w:val="0"/>
      <w:bCs w:val="0"/>
      <w:color w:val="D7BA7D"/>
      <w:sz w:val="21"/>
      <w:szCs w:val="21"/>
      <w:shd w:val="clear" w:color="auto" w:fill="1E1E1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009F6A-A436-4BC7-957A-18AA1B0076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71</Words>
  <Characters>4400</Characters>
  <Application>Microsoft Office Word</Application>
  <DocSecurity>0</DocSecurity>
  <Lines>36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5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V</dc:creator>
  <cp:keywords/>
  <dc:description/>
  <cp:lastModifiedBy>DRAV</cp:lastModifiedBy>
  <cp:revision>2</cp:revision>
  <dcterms:created xsi:type="dcterms:W3CDTF">2020-05-17T22:41:00Z</dcterms:created>
  <dcterms:modified xsi:type="dcterms:W3CDTF">2020-05-17T22:41:00Z</dcterms:modified>
</cp:coreProperties>
</file>